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999EC5" w14:textId="04393EE8" w:rsidR="009568F2" w:rsidRPr="004713E5" w:rsidRDefault="00315739" w:rsidP="009568F2">
      <w:pPr>
        <w:pStyle w:val="Heading1"/>
        <w:jc w:val="center"/>
        <w:rPr>
          <w:sz w:val="44"/>
          <w:szCs w:val="44"/>
        </w:rPr>
      </w:pPr>
      <w:bookmarkStart w:id="0" w:name="_Hlk140675096"/>
      <w:r>
        <w:rPr>
          <w:sz w:val="44"/>
          <w:szCs w:val="44"/>
        </w:rPr>
        <w:t xml:space="preserve">Front-End Test Automation: </w:t>
      </w:r>
      <w:r w:rsidR="0070513C" w:rsidRPr="004713E5">
        <w:rPr>
          <w:sz w:val="44"/>
          <w:szCs w:val="44"/>
        </w:rPr>
        <w:t>Exam Prep</w:t>
      </w:r>
      <w:bookmarkEnd w:id="0"/>
      <w:r w:rsidR="00AF0756" w:rsidRPr="004713E5">
        <w:rPr>
          <w:sz w:val="44"/>
          <w:szCs w:val="44"/>
          <w:lang w:val="bg-BG"/>
        </w:rPr>
        <w:t xml:space="preserve"> </w:t>
      </w:r>
      <w:r w:rsidR="005D7250" w:rsidRPr="004713E5">
        <w:rPr>
          <w:sz w:val="44"/>
          <w:szCs w:val="44"/>
        </w:rPr>
        <w:t>I</w:t>
      </w:r>
    </w:p>
    <w:p w14:paraId="1F1010C7" w14:textId="041D93E3" w:rsidR="0070513C" w:rsidRDefault="00D935B5" w:rsidP="00D935B5">
      <w:pPr>
        <w:jc w:val="center"/>
      </w:pPr>
      <w:r w:rsidRPr="00D935B5">
        <w:rPr>
          <w:noProof/>
        </w:rPr>
        <w:drawing>
          <wp:inline distT="0" distB="0" distL="0" distR="0" wp14:anchorId="54ABFA0B" wp14:editId="2DBA91F9">
            <wp:extent cx="1303020" cy="1303020"/>
            <wp:effectExtent l="0" t="0" r="0" b="0"/>
            <wp:docPr id="751386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6138" name=""/>
                    <pic:cNvPicPr/>
                  </pic:nvPicPr>
                  <pic:blipFill>
                    <a:blip r:embed="rId8"/>
                    <a:stretch>
                      <a:fillRect/>
                    </a:stretch>
                  </pic:blipFill>
                  <pic:spPr>
                    <a:xfrm>
                      <a:off x="0" y="0"/>
                      <a:ext cx="1303205" cy="1303205"/>
                    </a:xfrm>
                    <a:prstGeom prst="rect">
                      <a:avLst/>
                    </a:prstGeom>
                    <a:ln>
                      <a:noFill/>
                    </a:ln>
                    <a:effectLst>
                      <a:outerShdw blurRad="50800" dist="38100" dir="18900000" algn="bl" rotWithShape="0">
                        <a:prstClr val="black">
                          <a:alpha val="40000"/>
                        </a:prstClr>
                      </a:outerShdw>
                    </a:effectLst>
                  </pic:spPr>
                </pic:pic>
              </a:graphicData>
            </a:graphic>
          </wp:inline>
        </w:drawing>
      </w:r>
    </w:p>
    <w:p w14:paraId="4D67319D" w14:textId="2B6B688A"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QA Front-End 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45F067FA" w:rsidR="00E27D7D" w:rsidRPr="0061714C" w:rsidRDefault="00E27D7D" w:rsidP="0097525D">
      <w:pPr>
        <w:pStyle w:val="Heading2"/>
        <w:numPr>
          <w:ilvl w:val="0"/>
          <w:numId w:val="0"/>
        </w:numPr>
        <w:ind w:left="360" w:hanging="360"/>
      </w:pPr>
      <w:r w:rsidRPr="00040AE9">
        <w:rPr>
          <w:highlight w:val="yellow"/>
        </w:rPr>
        <w:t>The "Idea Center"</w:t>
      </w:r>
      <w:r w:rsidRPr="0061714C">
        <w:t xml:space="preserve"> </w:t>
      </w:r>
    </w:p>
    <w:p w14:paraId="32DB1907" w14:textId="19B52B2D" w:rsidR="00E27D7D" w:rsidRDefault="00E27D7D" w:rsidP="00E27D7D">
      <w:r w:rsidRPr="0061714C">
        <w:rPr>
          <w:b/>
          <w:bCs/>
        </w:rPr>
        <w:t>"Idea Center"</w:t>
      </w:r>
      <w:r>
        <w:t xml:space="preserve"> is an </w:t>
      </w:r>
      <w:r w:rsidRPr="00E8202E">
        <w:rPr>
          <w:b/>
          <w:bCs/>
        </w:rPr>
        <w:t>interactive platform</w:t>
      </w:r>
      <w:r>
        <w:t xml:space="preserve"> designed for creati</w:t>
      </w:r>
      <w:r w:rsidR="000B050B">
        <w:t>ng</w:t>
      </w:r>
      <w:r>
        <w:t xml:space="preserve"> and </w:t>
      </w:r>
      <w:r w:rsidRPr="00E8202E">
        <w:rPr>
          <w:b/>
          <w:bCs/>
        </w:rPr>
        <w:t>sharing innovative ideas</w:t>
      </w:r>
      <w:r>
        <w:t xml:space="preserve">. It's a space for users to engage, share, and </w:t>
      </w:r>
      <w:r w:rsidRPr="00E8202E">
        <w:rPr>
          <w:b/>
          <w:bCs/>
        </w:rPr>
        <w:t>manage ideas</w:t>
      </w:r>
      <w:r>
        <w:t xml:space="preserve"> across various fields, enhancing collaboration and innovation. The platform, includes key features like user registration, idea submission, and management. </w:t>
      </w:r>
    </w:p>
    <w:p w14:paraId="02684B13" w14:textId="77777777" w:rsidR="00671145" w:rsidRPr="00671145" w:rsidRDefault="00671145" w:rsidP="00671145">
      <w:r w:rsidRPr="00671145">
        <w:t>Your task is to conduct automated UI tests using Selenium IDE and Selenium WebDriver, ensuring the "Idea Center" application's functionalities perform as expected.</w:t>
      </w:r>
    </w:p>
    <w:p w14:paraId="7614D5F1" w14:textId="77777777" w:rsidR="00671145" w:rsidRPr="00671145" w:rsidRDefault="00671145" w:rsidP="00671145">
      <w:r w:rsidRPr="00671145">
        <w:rPr>
          <w:b/>
          <w:bCs/>
        </w:rPr>
        <w:t>Access the "Idea Center" Web App through its dedicated URL:</w:t>
      </w:r>
    </w:p>
    <w:p w14:paraId="7B064205" w14:textId="45A5840F" w:rsidR="00671145" w:rsidRPr="00671145" w:rsidRDefault="00671145" w:rsidP="00E27D7D">
      <w:pPr>
        <w:rPr>
          <w:b/>
          <w:bCs/>
        </w:rPr>
      </w:pPr>
      <w:hyperlink r:id="rId9" w:history="1">
        <w:r w:rsidRPr="00671145">
          <w:rPr>
            <w:rStyle w:val="Hyperlink"/>
            <w:b/>
            <w:bCs/>
          </w:rPr>
          <w:t>http://softuni-qa-loadbalancer-2137572849.eu-north-1.elb.amazonaws.com:83</w:t>
        </w:r>
      </w:hyperlink>
      <w:r w:rsidRPr="00671145">
        <w:rPr>
          <w:b/>
          <w:bCs/>
        </w:rPr>
        <w:t xml:space="preserve"> </w:t>
      </w:r>
    </w:p>
    <w:p w14:paraId="1C3B4EBB" w14:textId="10E9CC7E" w:rsidR="009568F2" w:rsidRDefault="00671145" w:rsidP="0097525D">
      <w:pPr>
        <w:pStyle w:val="Heading2"/>
        <w:numPr>
          <w:ilvl w:val="0"/>
          <w:numId w:val="0"/>
        </w:numPr>
        <w:ind w:left="360" w:hanging="360"/>
      </w:pPr>
      <w:r w:rsidRPr="00040AE9">
        <w:rPr>
          <w:highlight w:val="yellow"/>
        </w:rPr>
        <w:t>Application Functionality</w:t>
      </w:r>
    </w:p>
    <w:p w14:paraId="75740704" w14:textId="77777777" w:rsidR="00671145" w:rsidRPr="00671145" w:rsidRDefault="00671145" w:rsidP="00671145">
      <w:pPr>
        <w:spacing w:before="0" w:after="0" w:line="240" w:lineRule="auto"/>
      </w:pPr>
      <w:r w:rsidRPr="00671145">
        <w:rPr>
          <w:b/>
          <w:bCs/>
        </w:rPr>
        <w:t>Key Features:</w:t>
      </w:r>
    </w:p>
    <w:p w14:paraId="7F3E12AB" w14:textId="77777777" w:rsidR="00671145" w:rsidRPr="00671145" w:rsidRDefault="00671145">
      <w:pPr>
        <w:pStyle w:val="ListParagraph"/>
        <w:numPr>
          <w:ilvl w:val="0"/>
          <w:numId w:val="3"/>
        </w:numPr>
        <w:spacing w:before="0" w:after="0" w:line="240" w:lineRule="auto"/>
        <w:ind w:left="720"/>
      </w:pPr>
      <w:r w:rsidRPr="00671145">
        <w:rPr>
          <w:b/>
          <w:bCs/>
        </w:rPr>
        <w:t>Home Page (Unregistered/Non-Logged Users):</w:t>
      </w:r>
    </w:p>
    <w:p w14:paraId="0B5F31D2" w14:textId="5D25C1D3" w:rsidR="00671145" w:rsidRPr="00671145" w:rsidRDefault="00671145">
      <w:pPr>
        <w:numPr>
          <w:ilvl w:val="1"/>
          <w:numId w:val="2"/>
        </w:numPr>
        <w:tabs>
          <w:tab w:val="clear" w:pos="1440"/>
        </w:tabs>
        <w:spacing w:before="0" w:after="0" w:line="240" w:lineRule="auto"/>
        <w:ind w:left="1080"/>
      </w:pPr>
      <w:r w:rsidRPr="00671145">
        <w:t>Contains a navigation menu with "</w:t>
      </w:r>
      <w:r w:rsidR="00C5719F">
        <w:t>LOGIN</w:t>
      </w:r>
      <w:r w:rsidRPr="00671145">
        <w:t>" and "SIGN UP FOR FREE" options.</w:t>
      </w:r>
    </w:p>
    <w:p w14:paraId="5E06F6F7" w14:textId="77777777" w:rsidR="00671145" w:rsidRPr="00671145" w:rsidRDefault="00671145">
      <w:pPr>
        <w:numPr>
          <w:ilvl w:val="1"/>
          <w:numId w:val="2"/>
        </w:numPr>
        <w:tabs>
          <w:tab w:val="clear" w:pos="1440"/>
        </w:tabs>
        <w:spacing w:before="0" w:after="0" w:line="240" w:lineRule="auto"/>
        <w:ind w:left="1080"/>
      </w:pPr>
      <w:r w:rsidRPr="00671145">
        <w:t>Features a carousel promoting community engagement and site enjoyment.</w:t>
      </w:r>
    </w:p>
    <w:p w14:paraId="4C3D4BFA" w14:textId="77777777" w:rsidR="00671145" w:rsidRPr="00671145" w:rsidRDefault="00671145">
      <w:pPr>
        <w:pStyle w:val="ListParagraph"/>
        <w:numPr>
          <w:ilvl w:val="0"/>
          <w:numId w:val="3"/>
        </w:numPr>
        <w:spacing w:before="0" w:after="0" w:line="240" w:lineRule="auto"/>
        <w:ind w:left="720"/>
      </w:pPr>
      <w:r w:rsidRPr="00671145">
        <w:rPr>
          <w:b/>
          <w:bCs/>
        </w:rPr>
        <w:t>Sign Up Page:</w:t>
      </w:r>
    </w:p>
    <w:p w14:paraId="6698A563" w14:textId="77777777" w:rsidR="00671145" w:rsidRPr="00671145" w:rsidRDefault="00671145">
      <w:pPr>
        <w:numPr>
          <w:ilvl w:val="1"/>
          <w:numId w:val="2"/>
        </w:numPr>
        <w:tabs>
          <w:tab w:val="clear" w:pos="1440"/>
        </w:tabs>
        <w:spacing w:before="0" w:after="0" w:line="240" w:lineRule="auto"/>
        <w:ind w:left="1080"/>
      </w:pPr>
      <w:r w:rsidRPr="00671145">
        <w:t>Allows users to register by entering a username, email, and password, with fields for repeating the password and agreeing to terms of service.</w:t>
      </w:r>
    </w:p>
    <w:p w14:paraId="6D8811DB" w14:textId="77777777" w:rsidR="00671145" w:rsidRPr="00671145" w:rsidRDefault="00671145">
      <w:pPr>
        <w:pStyle w:val="ListParagraph"/>
        <w:numPr>
          <w:ilvl w:val="0"/>
          <w:numId w:val="3"/>
        </w:numPr>
        <w:spacing w:before="0" w:after="0" w:line="240" w:lineRule="auto"/>
        <w:ind w:left="720"/>
      </w:pPr>
      <w:r w:rsidRPr="00671145">
        <w:rPr>
          <w:b/>
          <w:bCs/>
        </w:rPr>
        <w:t>Sign In Page:</w:t>
      </w:r>
    </w:p>
    <w:p w14:paraId="1821ECB5" w14:textId="77777777" w:rsidR="00671145" w:rsidRPr="00671145" w:rsidRDefault="00671145">
      <w:pPr>
        <w:numPr>
          <w:ilvl w:val="1"/>
          <w:numId w:val="2"/>
        </w:numPr>
        <w:tabs>
          <w:tab w:val="clear" w:pos="1440"/>
        </w:tabs>
        <w:spacing w:before="0" w:after="0" w:line="240" w:lineRule="auto"/>
        <w:ind w:left="1080"/>
      </w:pPr>
      <w:r w:rsidRPr="00671145">
        <w:t>Enables registered users to log in using their email and password.</w:t>
      </w:r>
    </w:p>
    <w:p w14:paraId="68828FD4" w14:textId="77777777" w:rsidR="00671145" w:rsidRPr="00671145" w:rsidRDefault="00671145">
      <w:pPr>
        <w:pStyle w:val="ListParagraph"/>
        <w:numPr>
          <w:ilvl w:val="0"/>
          <w:numId w:val="3"/>
        </w:numPr>
        <w:spacing w:before="0" w:after="0" w:line="240" w:lineRule="auto"/>
        <w:ind w:left="720"/>
      </w:pPr>
      <w:r w:rsidRPr="00671145">
        <w:rPr>
          <w:b/>
          <w:bCs/>
        </w:rPr>
        <w:t>Home Page (Logged Users):</w:t>
      </w:r>
    </w:p>
    <w:p w14:paraId="73D49B11" w14:textId="77777777" w:rsidR="00671145" w:rsidRPr="00671145" w:rsidRDefault="00671145">
      <w:pPr>
        <w:numPr>
          <w:ilvl w:val="1"/>
          <w:numId w:val="2"/>
        </w:numPr>
        <w:tabs>
          <w:tab w:val="clear" w:pos="1440"/>
        </w:tabs>
        <w:spacing w:before="0" w:after="0" w:line="240" w:lineRule="auto"/>
        <w:ind w:left="1080"/>
      </w:pPr>
      <w:r w:rsidRPr="00671145">
        <w:t>Provides access to additional functionalities like "My Profile," "My Ideas," and "Create Idea," along with a logout option.</w:t>
      </w:r>
    </w:p>
    <w:p w14:paraId="3E4DE053" w14:textId="77777777" w:rsidR="00671145" w:rsidRPr="00671145" w:rsidRDefault="00671145">
      <w:pPr>
        <w:pStyle w:val="ListParagraph"/>
        <w:numPr>
          <w:ilvl w:val="0"/>
          <w:numId w:val="3"/>
        </w:numPr>
        <w:spacing w:before="0" w:after="0" w:line="240" w:lineRule="auto"/>
        <w:ind w:left="720"/>
      </w:pPr>
      <w:r w:rsidRPr="00671145">
        <w:rPr>
          <w:b/>
          <w:bCs/>
        </w:rPr>
        <w:t>Profile Management:</w:t>
      </w:r>
    </w:p>
    <w:p w14:paraId="4CA3A173" w14:textId="56460DC0" w:rsidR="00671145" w:rsidRPr="00671145" w:rsidRDefault="00671145">
      <w:pPr>
        <w:numPr>
          <w:ilvl w:val="1"/>
          <w:numId w:val="2"/>
        </w:numPr>
        <w:tabs>
          <w:tab w:val="clear" w:pos="1440"/>
        </w:tabs>
        <w:spacing w:before="0" w:after="0" w:line="240" w:lineRule="auto"/>
        <w:ind w:left="1080"/>
      </w:pPr>
      <w:r w:rsidRPr="00671145">
        <w:t xml:space="preserve">Users can edit their profile details, including profile picture (via URL), first and last name, city, and </w:t>
      </w:r>
      <w:r w:rsidR="000B050B">
        <w:br/>
      </w:r>
      <w:r w:rsidRPr="00671145">
        <w:t>a description.</w:t>
      </w:r>
    </w:p>
    <w:p w14:paraId="3C7595B0" w14:textId="77777777" w:rsidR="00671145" w:rsidRPr="00671145" w:rsidRDefault="00671145">
      <w:pPr>
        <w:pStyle w:val="ListParagraph"/>
        <w:numPr>
          <w:ilvl w:val="0"/>
          <w:numId w:val="3"/>
        </w:numPr>
        <w:spacing w:before="0" w:after="0" w:line="240" w:lineRule="auto"/>
        <w:ind w:left="720"/>
      </w:pPr>
      <w:r w:rsidRPr="00671145">
        <w:rPr>
          <w:b/>
          <w:bCs/>
        </w:rPr>
        <w:t>Idea Creation:</w:t>
      </w:r>
    </w:p>
    <w:p w14:paraId="05FC63C6" w14:textId="77777777" w:rsidR="00671145" w:rsidRPr="00671145" w:rsidRDefault="00671145">
      <w:pPr>
        <w:numPr>
          <w:ilvl w:val="1"/>
          <w:numId w:val="2"/>
        </w:numPr>
        <w:tabs>
          <w:tab w:val="clear" w:pos="1440"/>
        </w:tabs>
        <w:spacing w:before="0" w:after="0" w:line="240" w:lineRule="auto"/>
        <w:ind w:left="1080"/>
      </w:pPr>
      <w:r w:rsidRPr="00671145">
        <w:t>Logged users can create new ideas with a title, picture URL, and description. These ideas are then listed on the "My Ideas" page.</w:t>
      </w:r>
    </w:p>
    <w:p w14:paraId="3E8C4672" w14:textId="77777777" w:rsidR="00671145" w:rsidRPr="00671145" w:rsidRDefault="00671145">
      <w:pPr>
        <w:pStyle w:val="ListParagraph"/>
        <w:numPr>
          <w:ilvl w:val="0"/>
          <w:numId w:val="3"/>
        </w:numPr>
        <w:spacing w:before="0" w:after="0" w:line="240" w:lineRule="auto"/>
        <w:ind w:left="720"/>
      </w:pPr>
      <w:r w:rsidRPr="00671145">
        <w:rPr>
          <w:b/>
          <w:bCs/>
        </w:rPr>
        <w:t>Idea Management:</w:t>
      </w:r>
    </w:p>
    <w:p w14:paraId="26776100" w14:textId="588A65A0" w:rsidR="00671145" w:rsidRDefault="00671145">
      <w:pPr>
        <w:numPr>
          <w:ilvl w:val="1"/>
          <w:numId w:val="2"/>
        </w:numPr>
        <w:tabs>
          <w:tab w:val="clear" w:pos="1440"/>
        </w:tabs>
        <w:spacing w:before="0" w:after="0" w:line="240" w:lineRule="auto"/>
        <w:ind w:left="1080"/>
      </w:pPr>
      <w:r w:rsidRPr="00671145">
        <w:t xml:space="preserve">Includes options to view, edit, and delete ideas. </w:t>
      </w:r>
    </w:p>
    <w:p w14:paraId="65D85961" w14:textId="223DF245" w:rsidR="00966672" w:rsidRPr="00966672" w:rsidRDefault="00966672" w:rsidP="00966672">
      <w:pPr>
        <w:numPr>
          <w:ilvl w:val="0"/>
          <w:numId w:val="2"/>
        </w:numPr>
        <w:spacing w:before="0" w:after="0" w:line="240" w:lineRule="auto"/>
        <w:rPr>
          <w:b/>
          <w:bCs/>
        </w:rPr>
      </w:pPr>
      <w:r w:rsidRPr="00966672">
        <w:rPr>
          <w:b/>
          <w:bCs/>
        </w:rPr>
        <w:t>Search Functionality:</w:t>
      </w:r>
    </w:p>
    <w:p w14:paraId="0B9C7AE9" w14:textId="10D08490" w:rsidR="00966672" w:rsidRPr="00671145" w:rsidRDefault="00966672" w:rsidP="00966672">
      <w:pPr>
        <w:numPr>
          <w:ilvl w:val="1"/>
          <w:numId w:val="2"/>
        </w:numPr>
        <w:tabs>
          <w:tab w:val="clear" w:pos="1440"/>
        </w:tabs>
        <w:spacing w:before="0" w:after="0" w:line="240" w:lineRule="auto"/>
        <w:ind w:left="1080"/>
      </w:pPr>
      <w:r>
        <w:t>Not implemented yet.</w:t>
      </w:r>
    </w:p>
    <w:p w14:paraId="416BCAC6" w14:textId="1E89CE28" w:rsidR="00671145" w:rsidRPr="00671145" w:rsidRDefault="004E6604" w:rsidP="00671145">
      <w:bookmarkStart w:id="1" w:name="_Hlk173515964"/>
      <w:r w:rsidRPr="000B050B">
        <w:rPr>
          <w:b/>
          <w:bCs/>
        </w:rPr>
        <w:lastRenderedPageBreak/>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Pr="00DE7074" w:rsidRDefault="0097525D" w:rsidP="0097525D">
      <w:pPr>
        <w:pStyle w:val="Heading2"/>
        <w:rPr>
          <w:highlight w:val="yellow"/>
        </w:rPr>
      </w:pPr>
      <w:bookmarkStart w:id="2" w:name="_Hlk140516035"/>
      <w:bookmarkEnd w:id="1"/>
      <w:r w:rsidRPr="00DE7074">
        <w:rPr>
          <w:highlight w:val="yellow"/>
        </w:rPr>
        <w:t>Selenium IDE</w:t>
      </w:r>
    </w:p>
    <w:p w14:paraId="6762D48D" w14:textId="77777777" w:rsidR="0097525D" w:rsidRDefault="0097525D" w:rsidP="0097525D">
      <w:r>
        <w:t>In this section, you will use Selenium IDE to automate and validate core user flows within the "Idea Center" application. This involves recording and running tests to ensure key functionalities are accessible and perform as expected for both unregistered and registered users.</w:t>
      </w:r>
    </w:p>
    <w:p w14:paraId="52EDC1A7" w14:textId="497DD395" w:rsidR="0097525D" w:rsidRPr="009B2159" w:rsidRDefault="0097525D">
      <w:pPr>
        <w:pStyle w:val="Heading3"/>
        <w:numPr>
          <w:ilvl w:val="1"/>
          <w:numId w:val="1"/>
        </w:numPr>
        <w:rPr>
          <w:highlight w:val="yellow"/>
        </w:rPr>
      </w:pPr>
      <w:r w:rsidRPr="009B2159">
        <w:rPr>
          <w:highlight w:val="yellow"/>
        </w:rPr>
        <w:t>Preparation</w:t>
      </w:r>
    </w:p>
    <w:p w14:paraId="093A8497" w14:textId="062B0B73" w:rsidR="0097525D" w:rsidRDefault="0097525D" w:rsidP="0097525D">
      <w:pPr>
        <w:spacing w:before="0" w:after="0" w:line="240" w:lineRule="auto"/>
        <w:rPr>
          <w:b/>
          <w:bCs/>
        </w:rPr>
      </w:pPr>
      <w:r>
        <w:t xml:space="preserve">Before beginning the automated tests, </w:t>
      </w:r>
      <w:r w:rsidRPr="0097525D">
        <w:rPr>
          <w:b/>
          <w:bCs/>
        </w:rPr>
        <w:t>manually register an account on the "Idea Center"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37B4DF65" w14:textId="17EC70E2" w:rsidR="005939A3" w:rsidRPr="009B2159" w:rsidRDefault="005939A3">
      <w:pPr>
        <w:pStyle w:val="Heading3"/>
        <w:numPr>
          <w:ilvl w:val="1"/>
          <w:numId w:val="1"/>
        </w:numPr>
        <w:rPr>
          <w:highlight w:val="yellow"/>
        </w:rPr>
      </w:pPr>
      <w:r w:rsidRPr="009B2159">
        <w:rPr>
          <w:highlight w:val="yellow"/>
        </w:rPr>
        <w:t>Tests</w:t>
      </w:r>
    </w:p>
    <w:p w14:paraId="1738AA15" w14:textId="0161DCB4" w:rsidR="005939A3" w:rsidRPr="005939A3" w:rsidRDefault="000B050B" w:rsidP="000B050B">
      <w:pPr>
        <w:pStyle w:val="Heading4"/>
        <w:ind w:left="540" w:hanging="540"/>
      </w:pPr>
      <w:r w:rsidRPr="009B2159">
        <w:rPr>
          <w:highlight w:val="yellow"/>
        </w:rPr>
        <w:t xml:space="preserve">1.2.1. </w:t>
      </w:r>
      <w:r w:rsidR="005939A3" w:rsidRPr="009B2159">
        <w:rPr>
          <w:highlight w:val="yellow"/>
        </w:rPr>
        <w:t>Home Page Navigation Test (Non-Logged User)</w:t>
      </w:r>
    </w:p>
    <w:p w14:paraId="73E1B0E8" w14:textId="77777777" w:rsidR="005939A3" w:rsidRPr="005939A3" w:rsidRDefault="005939A3">
      <w:pPr>
        <w:numPr>
          <w:ilvl w:val="0"/>
          <w:numId w:val="4"/>
        </w:numPr>
        <w:spacing w:before="0" w:after="0" w:line="240" w:lineRule="auto"/>
      </w:pPr>
      <w:r w:rsidRPr="005939A3">
        <w:t>Use Selenium IDE to record a test that navigates to the Home page as an unregistered or non-logged user.</w:t>
      </w:r>
    </w:p>
    <w:p w14:paraId="0B163A6A" w14:textId="77777777" w:rsidR="005620B7" w:rsidRDefault="005620B7">
      <w:pPr>
        <w:pStyle w:val="ListParagraph"/>
        <w:numPr>
          <w:ilvl w:val="0"/>
          <w:numId w:val="4"/>
        </w:numPr>
        <w:spacing w:before="0" w:after="0" w:line="240" w:lineRule="auto"/>
      </w:pPr>
      <w:r>
        <w:t xml:space="preserve">Verify that the page title is "Home Page - </w:t>
      </w:r>
      <w:proofErr w:type="spellStart"/>
      <w:r>
        <w:t>IdeaCenter.WebApp</w:t>
      </w:r>
      <w:proofErr w:type="spellEnd"/>
      <w:r>
        <w:t>".</w:t>
      </w:r>
    </w:p>
    <w:p w14:paraId="6ECBA06A" w14:textId="5C872BD0" w:rsidR="005620B7" w:rsidRDefault="005620B7">
      <w:pPr>
        <w:pStyle w:val="ListParagraph"/>
        <w:numPr>
          <w:ilvl w:val="0"/>
          <w:numId w:val="4"/>
        </w:numPr>
        <w:spacing w:before="0" w:after="0" w:line="240" w:lineRule="auto"/>
      </w:pPr>
      <w:r>
        <w:t>Check for the presence of the "SIGN UP FOR FREE" button using the CSS selector.</w:t>
      </w:r>
    </w:p>
    <w:p w14:paraId="6788C83A" w14:textId="14D5ED49" w:rsidR="00A9242E" w:rsidRDefault="005620B7">
      <w:pPr>
        <w:pStyle w:val="ListParagraph"/>
        <w:numPr>
          <w:ilvl w:val="0"/>
          <w:numId w:val="4"/>
        </w:numPr>
        <w:spacing w:before="0" w:after="0" w:line="240" w:lineRule="auto"/>
      </w:pPr>
      <w:r>
        <w:t>Ensure the "LOGIN" button is also present on the Navbar.</w:t>
      </w:r>
    </w:p>
    <w:p w14:paraId="156AF736" w14:textId="366A0B32" w:rsidR="00885422" w:rsidRPr="00AA21D7" w:rsidRDefault="000B050B" w:rsidP="000B050B">
      <w:pPr>
        <w:pStyle w:val="Heading4"/>
        <w:ind w:left="540" w:hanging="540"/>
      </w:pPr>
      <w:r w:rsidRPr="00C75246">
        <w:rPr>
          <w:highlight w:val="yellow"/>
        </w:rPr>
        <w:t xml:space="preserve">1.2.2. </w:t>
      </w:r>
      <w:r w:rsidR="00DF14A7" w:rsidRPr="00C75246">
        <w:rPr>
          <w:highlight w:val="yellow"/>
        </w:rPr>
        <w:t>Log</w:t>
      </w:r>
      <w:r w:rsidR="00885422" w:rsidRPr="00C75246">
        <w:rPr>
          <w:highlight w:val="yellow"/>
        </w:rPr>
        <w:t xml:space="preserve"> In Test</w:t>
      </w:r>
    </w:p>
    <w:p w14:paraId="31673ADD" w14:textId="77777777" w:rsidR="005620B7" w:rsidRDefault="005620B7">
      <w:pPr>
        <w:numPr>
          <w:ilvl w:val="0"/>
          <w:numId w:val="4"/>
        </w:numPr>
        <w:spacing w:before="0" w:after="0" w:line="240" w:lineRule="auto"/>
      </w:pPr>
      <w:r w:rsidRPr="005620B7">
        <w:t>Using Selenium IDE, create a test that logs into the "Idea Center" application with your manually registered account.</w:t>
      </w:r>
    </w:p>
    <w:p w14:paraId="1AC5F951" w14:textId="398FF409" w:rsidR="005620B7" w:rsidRDefault="005620B7">
      <w:pPr>
        <w:pStyle w:val="ListParagraph"/>
        <w:numPr>
          <w:ilvl w:val="0"/>
          <w:numId w:val="4"/>
        </w:numPr>
        <w:spacing w:before="0" w:after="0" w:line="240" w:lineRule="auto"/>
      </w:pPr>
      <w:r>
        <w:t>Input your registered email and password into the login form and submit it.</w:t>
      </w:r>
    </w:p>
    <w:p w14:paraId="37FA5F75" w14:textId="77777777" w:rsidR="005620B7" w:rsidRDefault="005620B7">
      <w:pPr>
        <w:pStyle w:val="ListParagraph"/>
        <w:numPr>
          <w:ilvl w:val="0"/>
          <w:numId w:val="4"/>
        </w:numPr>
        <w:spacing w:before="0" w:after="0" w:line="240" w:lineRule="auto"/>
      </w:pPr>
      <w:r>
        <w:t>Verify that the Navbar includes links to "My Profile," "My Ideas," "Create Idea," and a "Logout" button.</w:t>
      </w:r>
    </w:p>
    <w:p w14:paraId="1B2CECD7" w14:textId="77777777" w:rsidR="005620B7" w:rsidRDefault="005620B7">
      <w:pPr>
        <w:pStyle w:val="ListParagraph"/>
        <w:numPr>
          <w:ilvl w:val="0"/>
          <w:numId w:val="4"/>
        </w:numPr>
        <w:spacing w:before="0" w:after="0" w:line="240" w:lineRule="auto"/>
      </w:pPr>
      <w:r>
        <w:t>Log out and verify that the "SIGN UP FOR FREE" button is visible on the Home page, indicating the user is logged out.</w:t>
      </w:r>
    </w:p>
    <w:p w14:paraId="1DAE0D58" w14:textId="6381A879" w:rsidR="002730B3" w:rsidRDefault="00C243F1" w:rsidP="005620B7">
      <w:pPr>
        <w:spacing w:before="0" w:after="0" w:line="240" w:lineRule="auto"/>
      </w:pPr>
      <w:r>
        <w:rPr>
          <w:b/>
          <w:bCs/>
        </w:rPr>
        <w:t>Hint</w:t>
      </w:r>
      <w:r w:rsidR="005620B7" w:rsidRPr="005620B7">
        <w:rPr>
          <w:b/>
          <w:bCs/>
        </w:rPr>
        <w:t>:</w:t>
      </w:r>
      <w:r w:rsidR="005620B7">
        <w:t xml:space="preserve"> The SIGN IN button may be difficult to locate. Use the Developer Tools to inspect and identify the appropriate locator, such as a class selector or XPath. Ensure your test correctly interacts with this button by refining your selector strategy if needed.</w:t>
      </w:r>
    </w:p>
    <w:p w14:paraId="37B26A4D" w14:textId="064C51FE" w:rsidR="000F21D3" w:rsidRPr="00AA21D7" w:rsidRDefault="000B050B" w:rsidP="000B050B">
      <w:pPr>
        <w:pStyle w:val="Heading4"/>
        <w:ind w:left="540" w:hanging="540"/>
      </w:pPr>
      <w:r w:rsidRPr="00584251">
        <w:rPr>
          <w:highlight w:val="yellow"/>
        </w:rPr>
        <w:t xml:space="preserve">1.2.3. </w:t>
      </w:r>
      <w:r w:rsidR="000F21D3" w:rsidRPr="00584251">
        <w:rPr>
          <w:highlight w:val="yellow"/>
        </w:rPr>
        <w:t>Edit Profile Test</w:t>
      </w:r>
    </w:p>
    <w:p w14:paraId="2C6333C8" w14:textId="5DE75CDC" w:rsidR="00B0309E" w:rsidRDefault="00B0309E">
      <w:pPr>
        <w:pStyle w:val="ListParagraph"/>
        <w:numPr>
          <w:ilvl w:val="0"/>
          <w:numId w:val="5"/>
        </w:numPr>
        <w:spacing w:before="0" w:after="0" w:line="240" w:lineRule="auto"/>
      </w:pPr>
      <w:r w:rsidRPr="00B0309E">
        <w:t>Write a Selenium IDE test that logs in with the user's credentials from the manually registered account and updates the profile information.</w:t>
      </w:r>
    </w:p>
    <w:p w14:paraId="4A71BB9E" w14:textId="390111B0" w:rsidR="00B0309E" w:rsidRPr="00B0309E" w:rsidRDefault="00B0309E">
      <w:pPr>
        <w:pStyle w:val="ListParagraph"/>
        <w:numPr>
          <w:ilvl w:val="0"/>
          <w:numId w:val="5"/>
        </w:numPr>
      </w:pPr>
      <w:r w:rsidRPr="00B0309E">
        <w:t>Use the credentials to log in to the application.</w:t>
      </w:r>
    </w:p>
    <w:p w14:paraId="08376AC7" w14:textId="79105D1C" w:rsidR="00B0309E" w:rsidRPr="00B0309E" w:rsidRDefault="00B0309E">
      <w:pPr>
        <w:pStyle w:val="ListParagraph"/>
        <w:numPr>
          <w:ilvl w:val="0"/>
          <w:numId w:val="5"/>
        </w:numPr>
      </w:pPr>
      <w:r w:rsidRPr="00B0309E">
        <w:t>After logging in, navigate to the "My Profile" page.</w:t>
      </w:r>
    </w:p>
    <w:p w14:paraId="3C19227F" w14:textId="77777777" w:rsidR="00B0309E" w:rsidRPr="00B0309E" w:rsidRDefault="00B0309E">
      <w:pPr>
        <w:pStyle w:val="ListParagraph"/>
        <w:numPr>
          <w:ilvl w:val="0"/>
          <w:numId w:val="5"/>
        </w:numPr>
        <w:spacing w:before="0" w:after="0"/>
      </w:pPr>
      <w:r w:rsidRPr="00B0309E">
        <w:t>Click on the "Edit Profile" button.</w:t>
      </w:r>
    </w:p>
    <w:p w14:paraId="2B4D43C5" w14:textId="77777777" w:rsidR="00B0309E" w:rsidRPr="00B0309E" w:rsidRDefault="00B0309E">
      <w:pPr>
        <w:pStyle w:val="ListParagraph"/>
        <w:numPr>
          <w:ilvl w:val="0"/>
          <w:numId w:val="5"/>
        </w:numPr>
        <w:spacing w:before="0" w:after="0"/>
      </w:pPr>
      <w:r w:rsidRPr="00B0309E">
        <w:t>Update the profile fields with new data:</w:t>
      </w:r>
    </w:p>
    <w:p w14:paraId="4E2DAA0B" w14:textId="77777777" w:rsidR="00B0309E" w:rsidRPr="00B0309E" w:rsidRDefault="00B0309E">
      <w:pPr>
        <w:pStyle w:val="ListParagraph"/>
        <w:numPr>
          <w:ilvl w:val="1"/>
          <w:numId w:val="5"/>
        </w:numPr>
        <w:tabs>
          <w:tab w:val="clear" w:pos="1440"/>
        </w:tabs>
        <w:spacing w:before="0" w:after="0"/>
        <w:ind w:left="1080"/>
      </w:pPr>
      <w:r w:rsidRPr="00B0309E">
        <w:rPr>
          <w:b/>
          <w:bCs/>
        </w:rPr>
        <w:t>First Name:</w:t>
      </w:r>
      <w:r w:rsidRPr="00B0309E">
        <w:t xml:space="preserve"> Change to a new first name.</w:t>
      </w:r>
    </w:p>
    <w:p w14:paraId="48E13ACB" w14:textId="77777777" w:rsidR="00B0309E" w:rsidRPr="00B0309E" w:rsidRDefault="00B0309E">
      <w:pPr>
        <w:pStyle w:val="ListParagraph"/>
        <w:numPr>
          <w:ilvl w:val="1"/>
          <w:numId w:val="5"/>
        </w:numPr>
        <w:tabs>
          <w:tab w:val="clear" w:pos="1440"/>
        </w:tabs>
        <w:spacing w:before="0" w:after="0"/>
        <w:ind w:left="1080"/>
      </w:pPr>
      <w:r w:rsidRPr="00B0309E">
        <w:rPr>
          <w:b/>
          <w:bCs/>
        </w:rPr>
        <w:t>Last Name:</w:t>
      </w:r>
      <w:r w:rsidRPr="00B0309E">
        <w:t xml:space="preserve"> Change to a new last name.</w:t>
      </w:r>
    </w:p>
    <w:p w14:paraId="03994C93" w14:textId="77777777" w:rsidR="00B0309E" w:rsidRPr="00B0309E" w:rsidRDefault="00B0309E">
      <w:pPr>
        <w:pStyle w:val="ListParagraph"/>
        <w:numPr>
          <w:ilvl w:val="1"/>
          <w:numId w:val="5"/>
        </w:numPr>
        <w:tabs>
          <w:tab w:val="clear" w:pos="1440"/>
        </w:tabs>
        <w:spacing w:before="0" w:after="0"/>
        <w:ind w:left="1080"/>
      </w:pPr>
      <w:r w:rsidRPr="00B0309E">
        <w:rPr>
          <w:b/>
          <w:bCs/>
        </w:rPr>
        <w:t>City:</w:t>
      </w:r>
      <w:r w:rsidRPr="00B0309E">
        <w:t xml:space="preserve"> Update with a new city name.</w:t>
      </w:r>
    </w:p>
    <w:p w14:paraId="2B1B5A2D" w14:textId="77777777" w:rsidR="00B0309E" w:rsidRPr="00B0309E" w:rsidRDefault="00B0309E">
      <w:pPr>
        <w:pStyle w:val="ListParagraph"/>
        <w:numPr>
          <w:ilvl w:val="1"/>
          <w:numId w:val="5"/>
        </w:numPr>
        <w:tabs>
          <w:tab w:val="clear" w:pos="1440"/>
        </w:tabs>
        <w:spacing w:before="0" w:after="0"/>
        <w:ind w:left="1080"/>
      </w:pPr>
      <w:r w:rsidRPr="00B0309E">
        <w:rPr>
          <w:b/>
          <w:bCs/>
        </w:rPr>
        <w:t>Description:</w:t>
      </w:r>
      <w:r w:rsidRPr="00B0309E">
        <w:t xml:space="preserve"> Add or update the description.</w:t>
      </w:r>
    </w:p>
    <w:p w14:paraId="535F41B8" w14:textId="38CE4DC7" w:rsidR="00B0309E" w:rsidRPr="00B0309E" w:rsidRDefault="00B0309E">
      <w:pPr>
        <w:pStyle w:val="ListParagraph"/>
        <w:numPr>
          <w:ilvl w:val="0"/>
          <w:numId w:val="5"/>
        </w:numPr>
      </w:pPr>
      <w:r w:rsidRPr="00B0309E">
        <w:t>Submit the changes. Verify that the updated information is correctly displayed:</w:t>
      </w:r>
    </w:p>
    <w:p w14:paraId="086913BA" w14:textId="77777777" w:rsidR="00B0309E" w:rsidRPr="00B0309E" w:rsidRDefault="00B0309E">
      <w:pPr>
        <w:pStyle w:val="ListParagraph"/>
        <w:numPr>
          <w:ilvl w:val="1"/>
          <w:numId w:val="5"/>
        </w:numPr>
        <w:tabs>
          <w:tab w:val="clear" w:pos="1440"/>
        </w:tabs>
        <w:spacing w:before="0" w:after="0"/>
        <w:ind w:left="1080"/>
      </w:pPr>
      <w:r w:rsidRPr="00B0309E">
        <w:rPr>
          <w:b/>
          <w:bCs/>
        </w:rPr>
        <w:t>Names and City:</w:t>
      </w:r>
      <w:r w:rsidRPr="00B0309E">
        <w:t xml:space="preserve"> Assert that both the new name and city are displayed together.</w:t>
      </w:r>
    </w:p>
    <w:p w14:paraId="42267EEB" w14:textId="77777777" w:rsidR="00B0309E" w:rsidRPr="00B0309E" w:rsidRDefault="00B0309E">
      <w:pPr>
        <w:pStyle w:val="ListParagraph"/>
        <w:numPr>
          <w:ilvl w:val="1"/>
          <w:numId w:val="5"/>
        </w:numPr>
        <w:tabs>
          <w:tab w:val="clear" w:pos="1440"/>
        </w:tabs>
        <w:spacing w:before="0" w:after="0"/>
        <w:ind w:left="1080"/>
      </w:pPr>
      <w:r w:rsidRPr="00B0309E">
        <w:rPr>
          <w:b/>
          <w:bCs/>
        </w:rPr>
        <w:t>Description:</w:t>
      </w:r>
      <w:r w:rsidRPr="00B0309E">
        <w:t xml:space="preserve"> Verify that the updated description is correctly shown.</w:t>
      </w:r>
    </w:p>
    <w:p w14:paraId="0E68351E" w14:textId="52A529A6" w:rsidR="00B0309E" w:rsidRDefault="00B0309E">
      <w:pPr>
        <w:pStyle w:val="ListParagraph"/>
        <w:numPr>
          <w:ilvl w:val="0"/>
          <w:numId w:val="5"/>
        </w:numPr>
        <w:spacing w:before="0" w:after="0" w:line="240" w:lineRule="auto"/>
      </w:pPr>
      <w:r w:rsidRPr="00B0309E">
        <w:t>Logout</w:t>
      </w:r>
      <w:r w:rsidR="00296A4A">
        <w:t xml:space="preserve"> and verify redirection to home page.</w:t>
      </w:r>
    </w:p>
    <w:p w14:paraId="655B2A7D" w14:textId="77777777" w:rsidR="00140782" w:rsidRPr="00B0309E" w:rsidRDefault="00140782" w:rsidP="00140782">
      <w:pPr>
        <w:spacing w:before="0" w:after="0" w:line="240" w:lineRule="auto"/>
      </w:pPr>
    </w:p>
    <w:p w14:paraId="09BE6986" w14:textId="009B845D" w:rsidR="005939A3" w:rsidRPr="00584251" w:rsidRDefault="005939A3">
      <w:pPr>
        <w:pStyle w:val="Heading3"/>
        <w:numPr>
          <w:ilvl w:val="1"/>
          <w:numId w:val="1"/>
        </w:numPr>
        <w:rPr>
          <w:highlight w:val="yellow"/>
        </w:rPr>
      </w:pPr>
      <w:r w:rsidRPr="00584251">
        <w:rPr>
          <w:highlight w:val="yellow"/>
        </w:rPr>
        <w:lastRenderedPageBreak/>
        <w:t>Test</w:t>
      </w:r>
      <w:r w:rsidR="00296A4A" w:rsidRPr="00584251">
        <w:rPr>
          <w:highlight w:val="yellow"/>
        </w:rPr>
        <w:t>s</w:t>
      </w:r>
      <w:r w:rsidRPr="00584251">
        <w:rPr>
          <w:highlight w:val="yellow"/>
        </w:rPr>
        <w:t xml:space="preserve"> Organization</w:t>
      </w:r>
    </w:p>
    <w:p w14:paraId="79FBAD8D" w14:textId="503C2ABA" w:rsidR="0097525D" w:rsidRPr="00140782" w:rsidRDefault="00296A4A">
      <w:pPr>
        <w:pStyle w:val="ListParagraph"/>
        <w:numPr>
          <w:ilvl w:val="0"/>
          <w:numId w:val="6"/>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6"/>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6"/>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6"/>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6"/>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6"/>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Pr="00DE7074" w:rsidRDefault="00140782" w:rsidP="00140782">
      <w:pPr>
        <w:pStyle w:val="Heading2"/>
        <w:rPr>
          <w:highlight w:val="red"/>
        </w:rPr>
      </w:pPr>
      <w:r w:rsidRPr="00DE7074">
        <w:rPr>
          <w:highlight w:val="red"/>
        </w:rPr>
        <w:t>Selenium WebDriver</w:t>
      </w:r>
    </w:p>
    <w:p w14:paraId="345DC9C9" w14:textId="6DD7E5BD" w:rsidR="00DC7BA9" w:rsidRDefault="00DC7BA9" w:rsidP="00DC7BA9">
      <w:r w:rsidRPr="00DC7BA9">
        <w:t>In this section, you will set up and execute automated UI tests for the "Idea Center" application using Selenium WebDriver. The goal is to validate various functionalities of the application, ensuring it behaves as expected under different scenarios.</w:t>
      </w:r>
    </w:p>
    <w:p w14:paraId="1CA6C61C" w14:textId="2CE4DE1C" w:rsidR="00DC7BA9" w:rsidRDefault="00DC7BA9">
      <w:pPr>
        <w:pStyle w:val="Heading3"/>
        <w:numPr>
          <w:ilvl w:val="1"/>
          <w:numId w:val="1"/>
        </w:numPr>
      </w:pPr>
      <w:r w:rsidRPr="00DC7BA9">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7"/>
        </w:numPr>
      </w:pPr>
      <w:proofErr w:type="spellStart"/>
      <w:r w:rsidRPr="00BB1147">
        <w:t>Selenium.WebDriver</w:t>
      </w:r>
      <w:proofErr w:type="spellEnd"/>
    </w:p>
    <w:p w14:paraId="7960F23E" w14:textId="25254C9B" w:rsidR="00BB1147" w:rsidRDefault="00BB1147">
      <w:pPr>
        <w:pStyle w:val="ListParagraph"/>
        <w:numPr>
          <w:ilvl w:val="0"/>
          <w:numId w:val="7"/>
        </w:numPr>
      </w:pPr>
      <w:proofErr w:type="spellStart"/>
      <w:r w:rsidRPr="00BB1147">
        <w:t>Selenium.Support</w:t>
      </w:r>
      <w:proofErr w:type="spellEnd"/>
    </w:p>
    <w:p w14:paraId="0C34AC00" w14:textId="149438E5" w:rsidR="00BB1147" w:rsidRDefault="00BB1147">
      <w:pPr>
        <w:pStyle w:val="ListParagraph"/>
        <w:numPr>
          <w:ilvl w:val="0"/>
          <w:numId w:val="7"/>
        </w:numPr>
        <w:spacing w:before="0" w:after="0" w:line="240" w:lineRule="auto"/>
      </w:pPr>
      <w:proofErr w:type="spellStart"/>
      <w:r w:rsidRPr="00BB1147">
        <w:t>ChromeDriver</w:t>
      </w:r>
      <w:proofErr w:type="spellEnd"/>
      <w:r>
        <w:t xml:space="preserve"> or </w:t>
      </w:r>
      <w:proofErr w:type="spellStart"/>
      <w:r>
        <w:t>FirefoxDriver</w:t>
      </w:r>
      <w:proofErr w:type="spellEnd"/>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8"/>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9"/>
        </w:numPr>
        <w:rPr>
          <w:rFonts w:cstheme="minorHAnsi"/>
          <w:lang w:val="bg-BG"/>
        </w:rPr>
      </w:pPr>
      <w:r w:rsidRPr="00E6316A">
        <w:rPr>
          <w:rFonts w:cstheme="minorHAnsi"/>
          <w:lang w:val="bg-BG"/>
        </w:rPr>
        <w:t>Configure Chrome options and set preferences.</w:t>
      </w:r>
    </w:p>
    <w:p w14:paraId="6EE72554" w14:textId="6E2F64FA" w:rsidR="00E6316A" w:rsidRPr="00E6316A" w:rsidRDefault="00E6316A">
      <w:pPr>
        <w:pStyle w:val="ListParagraph"/>
        <w:numPr>
          <w:ilvl w:val="0"/>
          <w:numId w:val="9"/>
        </w:numPr>
        <w:rPr>
          <w:rFonts w:cstheme="minorHAnsi"/>
          <w:lang w:val="bg-BG"/>
        </w:rPr>
      </w:pPr>
      <w:r w:rsidRPr="00E6316A">
        <w:rPr>
          <w:rFonts w:cstheme="minorHAnsi"/>
          <w:lang w:val="bg-BG"/>
        </w:rPr>
        <w:t>Initialize the WebDriver.</w:t>
      </w:r>
    </w:p>
    <w:p w14:paraId="348FEE8B" w14:textId="77777777" w:rsidR="00E6316A" w:rsidRPr="00E6316A" w:rsidRDefault="00E6316A">
      <w:pPr>
        <w:pStyle w:val="ListParagraph"/>
        <w:numPr>
          <w:ilvl w:val="0"/>
          <w:numId w:val="9"/>
        </w:numPr>
        <w:rPr>
          <w:rFonts w:cstheme="minorHAnsi"/>
          <w:lang w:val="bg-BG"/>
        </w:rPr>
      </w:pPr>
      <w:r w:rsidRPr="00E6316A">
        <w:rPr>
          <w:rFonts w:cstheme="minorHAnsi"/>
          <w:lang w:val="bg-BG"/>
        </w:rPr>
        <w:t>Maximize the browser window and set implicit wait times.</w:t>
      </w:r>
    </w:p>
    <w:p w14:paraId="5485A9B4" w14:textId="10BF1B0C" w:rsidR="00E6316A" w:rsidRDefault="00E6316A">
      <w:pPr>
        <w:pStyle w:val="ListParagraph"/>
        <w:numPr>
          <w:ilvl w:val="0"/>
          <w:numId w:val="9"/>
        </w:numPr>
        <w:rPr>
          <w:rFonts w:cstheme="minorHAnsi"/>
          <w:lang w:val="bg-BG"/>
        </w:rPr>
      </w:pPr>
      <w:r w:rsidRPr="00E6316A">
        <w:rPr>
          <w:rFonts w:cstheme="minorHAnsi"/>
          <w:lang w:val="bg-BG"/>
        </w:rPr>
        <w:t>Perform an initial login to the application, ensuring the session is ready for the tests.</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10"/>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pPr>
      <w:bookmarkStart w:id="4" w:name="_Hlk173583526"/>
      <w:r w:rsidRPr="002A0B3D">
        <w:t>Automated Tests</w:t>
      </w:r>
    </w:p>
    <w:p w14:paraId="662D2992" w14:textId="1ECF2F1C" w:rsidR="00E147C2" w:rsidRPr="000B050B" w:rsidRDefault="00E147C2" w:rsidP="000B050B">
      <w:pPr>
        <w:pStyle w:val="ListParagraph"/>
        <w:numPr>
          <w:ilvl w:val="0"/>
          <w:numId w:val="32"/>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rsidP="000B050B">
      <w:pPr>
        <w:pStyle w:val="ListParagraph"/>
        <w:numPr>
          <w:ilvl w:val="0"/>
          <w:numId w:val="32"/>
        </w:numPr>
        <w:rPr>
          <w:rFonts w:cstheme="minorHAnsi"/>
          <w:b/>
          <w:bCs/>
        </w:rPr>
      </w:pPr>
      <w:r w:rsidRPr="000B050B">
        <w:rPr>
          <w:rFonts w:cstheme="minorHAnsi"/>
          <w:b/>
          <w:bCs/>
        </w:rPr>
        <w:t>Each test should start with a consistent state</w:t>
      </w:r>
    </w:p>
    <w:p w14:paraId="58585431" w14:textId="601076DC" w:rsidR="00E147C2" w:rsidRPr="000B050B" w:rsidRDefault="00E147C2" w:rsidP="000B050B">
      <w:pPr>
        <w:pStyle w:val="ListParagraph"/>
        <w:numPr>
          <w:ilvl w:val="0"/>
          <w:numId w:val="32"/>
        </w:numPr>
        <w:rPr>
          <w:rFonts w:cstheme="minorHAnsi"/>
          <w:b/>
          <w:bCs/>
        </w:rPr>
      </w:pPr>
      <w:r w:rsidRPr="000B050B">
        <w:rPr>
          <w:rFonts w:cstheme="minorHAnsi"/>
          <w:b/>
          <w:bCs/>
        </w:rPr>
        <w:t>Name your tests descriptively</w:t>
      </w:r>
    </w:p>
    <w:p w14:paraId="7E79EC66" w14:textId="77777777" w:rsidR="009729F9" w:rsidRDefault="009729F9">
      <w:pPr>
        <w:pStyle w:val="Heading4"/>
        <w:numPr>
          <w:ilvl w:val="2"/>
          <w:numId w:val="1"/>
        </w:numPr>
        <w:ind w:left="540" w:hanging="540"/>
      </w:pPr>
      <w:bookmarkStart w:id="5" w:name="_Hlk173583575"/>
      <w:bookmarkEnd w:id="4"/>
      <w:r w:rsidRPr="00720331">
        <w:lastRenderedPageBreak/>
        <w:t xml:space="preserve">Create Idea </w:t>
      </w:r>
      <w:proofErr w:type="gramStart"/>
      <w:r w:rsidRPr="00720331">
        <w:t>With</w:t>
      </w:r>
      <w:proofErr w:type="gramEnd"/>
      <w:r w:rsidRPr="00720331">
        <w:t xml:space="preserve"> Invalid Data Test</w:t>
      </w:r>
    </w:p>
    <w:p w14:paraId="266EF2C0" w14:textId="77777777" w:rsidR="009729F9" w:rsidRPr="00720331" w:rsidRDefault="009729F9">
      <w:pPr>
        <w:pStyle w:val="ListParagraph"/>
        <w:numPr>
          <w:ilvl w:val="0"/>
          <w:numId w:val="13"/>
        </w:numPr>
        <w:spacing w:before="0" w:after="0" w:line="240" w:lineRule="auto"/>
      </w:pPr>
      <w:r w:rsidRPr="00720331">
        <w:rPr>
          <w:b/>
          <w:bCs/>
        </w:rPr>
        <w:t>Navigate to the Idea Creation page (/Ideas/Create).</w:t>
      </w:r>
    </w:p>
    <w:p w14:paraId="09638698" w14:textId="77777777" w:rsidR="009729F9" w:rsidRPr="00720331" w:rsidRDefault="009729F9">
      <w:pPr>
        <w:pStyle w:val="ListParagraph"/>
        <w:numPr>
          <w:ilvl w:val="0"/>
          <w:numId w:val="13"/>
        </w:numPr>
        <w:spacing w:before="0" w:after="0" w:line="240" w:lineRule="auto"/>
      </w:pPr>
      <w:r w:rsidRPr="00720331">
        <w:rPr>
          <w:b/>
          <w:bCs/>
        </w:rPr>
        <w:t xml:space="preserve">Use the </w:t>
      </w:r>
      <w:proofErr w:type="spellStart"/>
      <w:r w:rsidRPr="00720331">
        <w:rPr>
          <w:b/>
          <w:bCs/>
        </w:rPr>
        <w:t>SendKeys</w:t>
      </w:r>
      <w:proofErr w:type="spellEnd"/>
      <w:r w:rsidRPr="00720331">
        <w:rPr>
          <w:b/>
          <w:bCs/>
        </w:rPr>
        <w:t xml:space="preserve"> method to fill out the form with invalid data (empty title and description).</w:t>
      </w:r>
    </w:p>
    <w:p w14:paraId="4A2F3CB3" w14:textId="77777777" w:rsidR="009729F9" w:rsidRPr="00720331" w:rsidRDefault="009729F9">
      <w:pPr>
        <w:numPr>
          <w:ilvl w:val="0"/>
          <w:numId w:val="16"/>
        </w:numPr>
        <w:spacing w:before="0" w:after="0" w:line="240" w:lineRule="auto"/>
      </w:pPr>
      <w:r w:rsidRPr="00720331">
        <w:t>Ensure the title and description fields are left blank to simulate invalid input.</w:t>
      </w:r>
    </w:p>
    <w:p w14:paraId="113883CF" w14:textId="77777777" w:rsidR="009729F9" w:rsidRPr="00720331" w:rsidRDefault="009729F9">
      <w:pPr>
        <w:pStyle w:val="ListParagraph"/>
        <w:numPr>
          <w:ilvl w:val="0"/>
          <w:numId w:val="13"/>
        </w:numPr>
        <w:spacing w:before="0" w:after="0" w:line="240" w:lineRule="auto"/>
      </w:pPr>
      <w:r w:rsidRPr="00720331">
        <w:rPr>
          <w:b/>
          <w:bCs/>
        </w:rPr>
        <w:t>Submit the form by clicking the submit button.</w:t>
      </w:r>
    </w:p>
    <w:p w14:paraId="40255B70" w14:textId="77777777" w:rsidR="009729F9" w:rsidRPr="00720331" w:rsidRDefault="009729F9">
      <w:pPr>
        <w:numPr>
          <w:ilvl w:val="0"/>
          <w:numId w:val="15"/>
        </w:numPr>
        <w:spacing w:before="0" w:after="0" w:line="240" w:lineRule="auto"/>
      </w:pPr>
      <w:r w:rsidRPr="00720331">
        <w:t>Use CSS Selector to locate and click the submit button.</w:t>
      </w:r>
    </w:p>
    <w:p w14:paraId="7431BD36" w14:textId="77777777" w:rsidR="009729F9" w:rsidRPr="00720331" w:rsidRDefault="009729F9">
      <w:pPr>
        <w:pStyle w:val="ListParagraph"/>
        <w:numPr>
          <w:ilvl w:val="0"/>
          <w:numId w:val="13"/>
        </w:numPr>
        <w:spacing w:before="0" w:after="0" w:line="240" w:lineRule="auto"/>
      </w:pPr>
      <w:r w:rsidRPr="00720331">
        <w:rPr>
          <w:b/>
          <w:bCs/>
        </w:rPr>
        <w:t>Verify the application’s response to invalid data input.</w:t>
      </w:r>
    </w:p>
    <w:p w14:paraId="3334C58B" w14:textId="77777777" w:rsidR="009729F9" w:rsidRPr="00720331" w:rsidRDefault="009729F9">
      <w:pPr>
        <w:numPr>
          <w:ilvl w:val="0"/>
          <w:numId w:val="14"/>
        </w:numPr>
        <w:spacing w:before="0" w:after="0" w:line="240" w:lineRule="auto"/>
      </w:pPr>
      <w:r w:rsidRPr="00720331">
        <w:rPr>
          <w:b/>
          <w:bCs/>
        </w:rPr>
        <w:t>URL Check</w:t>
      </w:r>
      <w:r w:rsidRPr="00720331">
        <w:t>: Confirm that the browser remains on the Idea Creation page after submission.</w:t>
      </w:r>
    </w:p>
    <w:p w14:paraId="0A8B21F8" w14:textId="77777777" w:rsidR="009729F9" w:rsidRPr="00720331" w:rsidRDefault="009729F9">
      <w:pPr>
        <w:numPr>
          <w:ilvl w:val="0"/>
          <w:numId w:val="14"/>
        </w:numPr>
        <w:spacing w:before="0" w:after="0" w:line="240" w:lineRule="auto"/>
      </w:pPr>
      <w:r w:rsidRPr="00720331">
        <w:rPr>
          <w:b/>
          <w:bCs/>
        </w:rPr>
        <w:t>Error Message Check</w:t>
      </w:r>
      <w:r w:rsidRPr="00720331">
        <w:t>: Verify that an appropriate error message is displayed, indicating the failure to create a new idea due to invalid input.</w:t>
      </w:r>
    </w:p>
    <w:p w14:paraId="16A2CA9D" w14:textId="77777777" w:rsidR="009729F9" w:rsidRDefault="009729F9" w:rsidP="009729F9">
      <w:pPr>
        <w:spacing w:before="0" w:after="0" w:line="240" w:lineRule="auto"/>
        <w:rPr>
          <w:rFonts w:cstheme="minorHAnsi"/>
          <w:b/>
          <w:bCs/>
        </w:rPr>
      </w:pPr>
      <w:r w:rsidRPr="003C2721">
        <w:rPr>
          <w:rFonts w:cstheme="minorHAnsi"/>
          <w:b/>
          <w:bCs/>
        </w:rPr>
        <w:t>Hint:</w:t>
      </w:r>
    </w:p>
    <w:p w14:paraId="7E43A041" w14:textId="77777777" w:rsidR="009729F9" w:rsidRDefault="009729F9" w:rsidP="009729F9">
      <w:pPr>
        <w:spacing w:before="0" w:after="0" w:line="240" w:lineRule="auto"/>
        <w:rPr>
          <w:rFonts w:cstheme="minorHAnsi"/>
        </w:rPr>
      </w:pPr>
      <w:r w:rsidRPr="003C2721">
        <w:rPr>
          <w:rFonts w:cstheme="minorHAnsi"/>
        </w:rPr>
        <w:t>The Error Message Check part might be tricky because it involves accurately identifying and selecting the specific error message element amidst potentially multiple validation messages</w:t>
      </w:r>
      <w:r>
        <w:rPr>
          <w:rFonts w:cstheme="minorHAnsi"/>
        </w:rPr>
        <w:t>.</w:t>
      </w:r>
    </w:p>
    <w:p w14:paraId="0367D8CD" w14:textId="77777777" w:rsidR="009729F9" w:rsidRDefault="009729F9">
      <w:pPr>
        <w:pStyle w:val="ListParagraph"/>
        <w:numPr>
          <w:ilvl w:val="0"/>
          <w:numId w:val="17"/>
        </w:numPr>
        <w:spacing w:before="0" w:after="0" w:line="240" w:lineRule="auto"/>
        <w:ind w:left="360"/>
      </w:pPr>
      <w:r w:rsidRPr="003C2721">
        <w:t xml:space="preserve">Use a </w:t>
      </w:r>
      <w:r w:rsidRPr="003C2721">
        <w:rPr>
          <w:b/>
          <w:bCs/>
        </w:rPr>
        <w:t>specific CSS selector</w:t>
      </w:r>
      <w:r w:rsidRPr="003C2721">
        <w:t xml:space="preserve"> to target the error message element.</w:t>
      </w:r>
    </w:p>
    <w:p w14:paraId="41F4D543" w14:textId="77777777" w:rsidR="009729F9" w:rsidRDefault="009729F9">
      <w:pPr>
        <w:pStyle w:val="ListParagraph"/>
        <w:numPr>
          <w:ilvl w:val="0"/>
          <w:numId w:val="17"/>
        </w:numPr>
        <w:spacing w:before="0" w:after="0" w:line="240" w:lineRule="auto"/>
        <w:ind w:left="360"/>
      </w:pPr>
      <w:r w:rsidRPr="003C2721">
        <w:t xml:space="preserve">The application displays </w:t>
      </w:r>
      <w:r w:rsidRPr="003C2721">
        <w:rPr>
          <w:b/>
          <w:bCs/>
        </w:rPr>
        <w:t>multiple error messages</w:t>
      </w:r>
      <w:r>
        <w:t xml:space="preserve">, </w:t>
      </w:r>
      <w:r w:rsidRPr="003C2721">
        <w:t xml:space="preserve">ensure your test focuses on the correct message. For instance, the </w:t>
      </w:r>
      <w:r w:rsidRPr="003C2721">
        <w:rPr>
          <w:b/>
          <w:bCs/>
        </w:rPr>
        <w:t>main error message</w:t>
      </w:r>
      <w:r w:rsidRPr="003C2721">
        <w:t xml:space="preserve"> indicating that a </w:t>
      </w:r>
      <w:r w:rsidRPr="003C2721">
        <w:rPr>
          <w:b/>
          <w:bCs/>
        </w:rPr>
        <w:t>new idea could not be created</w:t>
      </w:r>
      <w:r>
        <w:t>.</w:t>
      </w:r>
    </w:p>
    <w:bookmarkEnd w:id="5"/>
    <w:p w14:paraId="5C5D32FD" w14:textId="77777777" w:rsidR="009729F9" w:rsidRPr="003215C1" w:rsidRDefault="009729F9" w:rsidP="00E147C2">
      <w:pPr>
        <w:rPr>
          <w:rFonts w:cstheme="minorHAnsi"/>
          <w:b/>
          <w:bCs/>
        </w:rPr>
      </w:pPr>
    </w:p>
    <w:p w14:paraId="41818BFE" w14:textId="1A85812C" w:rsidR="002A0B3D" w:rsidRPr="00FE7E36" w:rsidRDefault="002A0B3D">
      <w:pPr>
        <w:pStyle w:val="Heading4"/>
        <w:numPr>
          <w:ilvl w:val="2"/>
          <w:numId w:val="1"/>
        </w:numPr>
        <w:ind w:left="720" w:hanging="720"/>
      </w:pPr>
      <w:bookmarkStart w:id="6" w:name="_Hlk173591058"/>
      <w:r w:rsidRPr="00FE7E36">
        <w:t>Create Random Idea Test</w:t>
      </w:r>
    </w:p>
    <w:p w14:paraId="61140C19"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Navigate to the Idea Creation page (/Ideas/Create).</w:t>
      </w:r>
    </w:p>
    <w:p w14:paraId="59210900" w14:textId="77777777" w:rsidR="003215C1" w:rsidRPr="003215C1" w:rsidRDefault="003215C1">
      <w:pPr>
        <w:numPr>
          <w:ilvl w:val="0"/>
          <w:numId w:val="11"/>
        </w:numPr>
        <w:spacing w:before="0" w:after="0" w:line="240" w:lineRule="auto"/>
        <w:rPr>
          <w:rFonts w:cstheme="minorHAnsi"/>
        </w:rPr>
      </w:pPr>
      <w:r w:rsidRPr="003215C1">
        <w:rPr>
          <w:rFonts w:cstheme="minorHAnsi"/>
          <w:b/>
          <w:bCs/>
        </w:rPr>
        <w:t xml:space="preserve">Use the </w:t>
      </w:r>
      <w:proofErr w:type="spellStart"/>
      <w:r w:rsidRPr="003215C1">
        <w:rPr>
          <w:rFonts w:cstheme="minorHAnsi"/>
          <w:b/>
          <w:bCs/>
        </w:rPr>
        <w:t>SendKeys</w:t>
      </w:r>
      <w:proofErr w:type="spellEnd"/>
      <w:r w:rsidRPr="003215C1">
        <w:rPr>
          <w:rFonts w:cstheme="minorHAnsi"/>
          <w:b/>
          <w:bCs/>
        </w:rPr>
        <w:t xml:space="preserve"> method to fill out the form with a randomly generated title and description.</w:t>
      </w:r>
    </w:p>
    <w:p w14:paraId="636330BF"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 xml:space="preserve">Implement a helper method, such as </w:t>
      </w:r>
      <w:proofErr w:type="spellStart"/>
      <w:r w:rsidRPr="003215C1">
        <w:rPr>
          <w:rFonts w:cstheme="minorHAnsi"/>
        </w:rPr>
        <w:t>GenerateRandomString</w:t>
      </w:r>
      <w:proofErr w:type="spellEnd"/>
      <w:r w:rsidRPr="003215C1">
        <w:rPr>
          <w:rFonts w:cstheme="minorHAnsi"/>
        </w:rPr>
        <w:t>, to generate unique titles and descriptions for each test run.</w:t>
      </w:r>
    </w:p>
    <w:p w14:paraId="6F51F0DE"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Use Id selectors to find form fields (title and description are mandatory; the picture URL is optional and should point to an image URL).</w:t>
      </w:r>
    </w:p>
    <w:p w14:paraId="35925A8D"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Submit the form by clicking the submit button.</w:t>
      </w:r>
    </w:p>
    <w:p w14:paraId="4AA8AE43"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rPr>
        <w:t>Use CSS Selector to locate and click the submit button.</w:t>
      </w:r>
    </w:p>
    <w:p w14:paraId="44320E6A" w14:textId="77777777" w:rsidR="003215C1" w:rsidRPr="003215C1" w:rsidRDefault="003215C1">
      <w:pPr>
        <w:numPr>
          <w:ilvl w:val="0"/>
          <w:numId w:val="11"/>
        </w:numPr>
        <w:tabs>
          <w:tab w:val="clear" w:pos="720"/>
        </w:tabs>
        <w:spacing w:before="0" w:after="0" w:line="240" w:lineRule="auto"/>
        <w:rPr>
          <w:rFonts w:cstheme="minorHAnsi"/>
        </w:rPr>
      </w:pPr>
      <w:r w:rsidRPr="003215C1">
        <w:rPr>
          <w:rFonts w:cstheme="minorHAnsi"/>
          <w:b/>
          <w:bCs/>
        </w:rPr>
        <w:t>Verify the idea is listed on the "My Ideas" page (/Ideas/</w:t>
      </w:r>
      <w:proofErr w:type="spellStart"/>
      <w:r w:rsidRPr="003215C1">
        <w:rPr>
          <w:rFonts w:cstheme="minorHAnsi"/>
          <w:b/>
          <w:bCs/>
        </w:rPr>
        <w:t>MyIdeas</w:t>
      </w:r>
      <w:proofErr w:type="spellEnd"/>
      <w:r w:rsidRPr="003215C1">
        <w:rPr>
          <w:rFonts w:cstheme="minorHAnsi"/>
          <w:b/>
          <w:bCs/>
        </w:rPr>
        <w:t>) with the correct details by asserting the displayed data matches the input.</w:t>
      </w:r>
    </w:p>
    <w:p w14:paraId="4F5FDCB0"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b/>
          <w:bCs/>
        </w:rPr>
        <w:t>URL Check</w:t>
      </w:r>
      <w:r w:rsidRPr="003215C1">
        <w:rPr>
          <w:rFonts w:cstheme="minorHAnsi"/>
        </w:rPr>
        <w:t>: Confirm that the browser navigated to the correct page after submission.</w:t>
      </w:r>
    </w:p>
    <w:p w14:paraId="2BA22029" w14:textId="77777777" w:rsidR="003215C1" w:rsidRPr="003215C1" w:rsidRDefault="003215C1">
      <w:pPr>
        <w:numPr>
          <w:ilvl w:val="1"/>
          <w:numId w:val="11"/>
        </w:numPr>
        <w:tabs>
          <w:tab w:val="clear" w:pos="1440"/>
        </w:tabs>
        <w:spacing w:before="0" w:after="0" w:line="240" w:lineRule="auto"/>
        <w:ind w:left="1080"/>
        <w:rPr>
          <w:rFonts w:cstheme="minorHAnsi"/>
        </w:rPr>
      </w:pPr>
      <w:r w:rsidRPr="003215C1">
        <w:rPr>
          <w:rFonts w:cstheme="minorHAnsi"/>
          <w:b/>
          <w:bCs/>
        </w:rPr>
        <w:t>Idea Check</w:t>
      </w:r>
      <w:r w:rsidRPr="003215C1">
        <w:rPr>
          <w:rFonts w:cstheme="minorHAnsi"/>
        </w:rPr>
        <w:t>: Locate the newly created idea in the list of ideas and verify that the displayed description matches the input.</w:t>
      </w:r>
    </w:p>
    <w:p w14:paraId="05B87EAB" w14:textId="77777777" w:rsidR="003215C1" w:rsidRPr="003215C1" w:rsidRDefault="003215C1" w:rsidP="003215C1">
      <w:pPr>
        <w:spacing w:before="0" w:after="0" w:line="240" w:lineRule="auto"/>
        <w:rPr>
          <w:rFonts w:cstheme="minorHAnsi"/>
          <w:b/>
          <w:bCs/>
        </w:rPr>
      </w:pPr>
      <w:r w:rsidRPr="003215C1">
        <w:rPr>
          <w:rFonts w:cstheme="minorHAnsi"/>
          <w:b/>
          <w:bCs/>
        </w:rPr>
        <w:t>Hint:</w:t>
      </w:r>
    </w:p>
    <w:p w14:paraId="11E01B53" w14:textId="77777777" w:rsidR="003215C1" w:rsidRPr="003215C1" w:rsidRDefault="003215C1" w:rsidP="003215C1">
      <w:pPr>
        <w:spacing w:before="0" w:after="0" w:line="240" w:lineRule="auto"/>
        <w:rPr>
          <w:rFonts w:cstheme="minorHAnsi"/>
        </w:rPr>
      </w:pPr>
      <w:r w:rsidRPr="003215C1">
        <w:rPr>
          <w:rFonts w:cstheme="minorHAnsi"/>
        </w:rPr>
        <w:t>The Idea Check part might be tricky because it involves navigating through multiple elements and ensuring you select the correct one (in this case, the most recently added idea).</w:t>
      </w:r>
    </w:p>
    <w:p w14:paraId="5D84F147"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b/>
          <w:bCs/>
        </w:rPr>
        <w:t xml:space="preserve">Use </w:t>
      </w:r>
      <w:proofErr w:type="spellStart"/>
      <w:r w:rsidRPr="003215C1">
        <w:rPr>
          <w:rFonts w:cstheme="minorHAnsi"/>
          <w:b/>
          <w:bCs/>
        </w:rPr>
        <w:t>FindElements</w:t>
      </w:r>
      <w:proofErr w:type="spellEnd"/>
      <w:r w:rsidRPr="003215C1">
        <w:rPr>
          <w:rFonts w:cstheme="minorHAnsi"/>
          <w:b/>
          <w:bCs/>
        </w:rPr>
        <w:t xml:space="preserve"> method</w:t>
      </w:r>
      <w:r w:rsidRPr="003215C1">
        <w:rPr>
          <w:rFonts w:cstheme="minorHAnsi"/>
        </w:rPr>
        <w:t xml:space="preserve"> to retrieve a list of web elements that match the specified CSS selector.</w:t>
      </w:r>
    </w:p>
    <w:p w14:paraId="50291E7D"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rPr>
        <w:t xml:space="preserve">The </w:t>
      </w:r>
      <w:r w:rsidRPr="003215C1">
        <w:rPr>
          <w:rFonts w:cstheme="minorHAnsi"/>
          <w:b/>
          <w:bCs/>
        </w:rPr>
        <w:t>CSS selector</w:t>
      </w:r>
      <w:r w:rsidRPr="003215C1">
        <w:rPr>
          <w:rFonts w:cstheme="minorHAnsi"/>
        </w:rPr>
        <w:t xml:space="preserve"> should target all elements with a specific class that identifies idea cards.</w:t>
      </w:r>
    </w:p>
    <w:p w14:paraId="54837840" w14:textId="77777777" w:rsidR="003215C1" w:rsidRPr="003215C1" w:rsidRDefault="003215C1">
      <w:pPr>
        <w:pStyle w:val="ListParagraph"/>
        <w:numPr>
          <w:ilvl w:val="0"/>
          <w:numId w:val="12"/>
        </w:numPr>
        <w:spacing w:before="0" w:after="0" w:line="240" w:lineRule="auto"/>
        <w:ind w:left="360"/>
        <w:rPr>
          <w:rFonts w:cstheme="minorHAnsi"/>
        </w:rPr>
      </w:pPr>
      <w:r w:rsidRPr="003215C1">
        <w:rPr>
          <w:rFonts w:cstheme="minorHAnsi"/>
        </w:rPr>
        <w:t xml:space="preserve">Use </w:t>
      </w:r>
      <w:proofErr w:type="gramStart"/>
      <w:r w:rsidRPr="003215C1">
        <w:rPr>
          <w:rFonts w:cstheme="minorHAnsi"/>
          <w:b/>
          <w:bCs/>
        </w:rPr>
        <w:t>Last(</w:t>
      </w:r>
      <w:proofErr w:type="gramEnd"/>
      <w:r w:rsidRPr="003215C1">
        <w:rPr>
          <w:rFonts w:cstheme="minorHAnsi"/>
          <w:b/>
          <w:bCs/>
        </w:rPr>
        <w:t>) method</w:t>
      </w:r>
      <w:r w:rsidRPr="003215C1">
        <w:rPr>
          <w:rFonts w:cstheme="minorHAnsi"/>
        </w:rPr>
        <w:t xml:space="preserve"> to select the last element in the list, which represents the most recently added idea card.</w:t>
      </w:r>
    </w:p>
    <w:bookmarkEnd w:id="6"/>
    <w:p w14:paraId="2682D8D3" w14:textId="77777777" w:rsidR="003215C1" w:rsidRDefault="003215C1" w:rsidP="003215C1">
      <w:pPr>
        <w:spacing w:before="0" w:after="0" w:line="240" w:lineRule="auto"/>
        <w:rPr>
          <w:rFonts w:cstheme="minorHAnsi"/>
        </w:rPr>
      </w:pPr>
    </w:p>
    <w:p w14:paraId="717D80AC" w14:textId="4F56B584" w:rsidR="003C2721" w:rsidRPr="00720331" w:rsidRDefault="009729F9" w:rsidP="00C1328A">
      <w:pPr>
        <w:pStyle w:val="Heading4"/>
        <w:numPr>
          <w:ilvl w:val="2"/>
          <w:numId w:val="1"/>
        </w:numPr>
        <w:ind w:left="720" w:hanging="720"/>
      </w:pPr>
      <w:r w:rsidRPr="009729F9">
        <w:t>View Last Created Idea Test</w:t>
      </w:r>
    </w:p>
    <w:p w14:paraId="608B989B" w14:textId="0B14C8BB"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Navigate to the "My Ideas" page (/Ideas/</w:t>
      </w:r>
      <w:proofErr w:type="spellStart"/>
      <w:r w:rsidRPr="0023511B">
        <w:rPr>
          <w:rFonts w:cstheme="minorHAnsi"/>
          <w:b/>
          <w:bCs/>
        </w:rPr>
        <w:t>MyIdeas</w:t>
      </w:r>
      <w:proofErr w:type="spellEnd"/>
      <w:r w:rsidRPr="0023511B">
        <w:rPr>
          <w:rFonts w:cstheme="minorHAnsi"/>
          <w:b/>
          <w:bCs/>
        </w:rPr>
        <w:t>)</w:t>
      </w:r>
    </w:p>
    <w:p w14:paraId="1A50B8F1" w14:textId="3765751E"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Locate the last created idea</w:t>
      </w:r>
    </w:p>
    <w:p w14:paraId="25D3A821" w14:textId="77777777"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 xml:space="preserve">Use the </w:t>
      </w:r>
      <w:proofErr w:type="spellStart"/>
      <w:r w:rsidRPr="009729F9">
        <w:rPr>
          <w:rFonts w:cstheme="minorHAnsi"/>
        </w:rPr>
        <w:t>FindElements</w:t>
      </w:r>
      <w:proofErr w:type="spellEnd"/>
      <w:r w:rsidRPr="009729F9">
        <w:rPr>
          <w:rFonts w:cstheme="minorHAnsi"/>
        </w:rPr>
        <w:t xml:space="preserve"> method to get a list of all idea cards on the page.</w:t>
      </w:r>
    </w:p>
    <w:p w14:paraId="43E5C4C4" w14:textId="0A060A11"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The process might involve navigating through multiple elements to ensure the correct one (the most recently added idea) is selected.</w:t>
      </w:r>
    </w:p>
    <w:p w14:paraId="60BA77AE" w14:textId="4A4AC8CE" w:rsidR="009729F9" w:rsidRPr="0023511B" w:rsidRDefault="009729F9">
      <w:pPr>
        <w:pStyle w:val="ListParagraph"/>
        <w:numPr>
          <w:ilvl w:val="0"/>
          <w:numId w:val="18"/>
        </w:numPr>
        <w:spacing w:before="0" w:after="0" w:line="240" w:lineRule="auto"/>
        <w:rPr>
          <w:rFonts w:cstheme="minorHAnsi"/>
        </w:rPr>
      </w:pPr>
      <w:r w:rsidRPr="0023511B">
        <w:rPr>
          <w:rFonts w:cstheme="minorHAnsi"/>
          <w:b/>
          <w:bCs/>
        </w:rPr>
        <w:t>Click the "View" button</w:t>
      </w:r>
    </w:p>
    <w:p w14:paraId="6C8E3E4D" w14:textId="35B17292"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Within the last idea card, locate the "View" button using a CSS selector that targets the hyperlink with a specific pattern</w:t>
      </w:r>
      <w:r w:rsidR="00551723">
        <w:rPr>
          <w:rFonts w:cstheme="minorHAnsi"/>
        </w:rPr>
        <w:t>.</w:t>
      </w:r>
    </w:p>
    <w:p w14:paraId="27F905FD" w14:textId="77777777" w:rsidR="009729F9" w:rsidRPr="009729F9" w:rsidRDefault="009729F9">
      <w:pPr>
        <w:numPr>
          <w:ilvl w:val="1"/>
          <w:numId w:val="18"/>
        </w:numPr>
        <w:tabs>
          <w:tab w:val="clear" w:pos="1440"/>
        </w:tabs>
        <w:spacing w:before="0" w:after="0" w:line="240" w:lineRule="auto"/>
        <w:ind w:left="1080"/>
        <w:rPr>
          <w:rFonts w:cstheme="minorHAnsi"/>
        </w:rPr>
      </w:pPr>
      <w:r w:rsidRPr="009729F9">
        <w:rPr>
          <w:rFonts w:cstheme="minorHAnsi"/>
        </w:rPr>
        <w:t>Use the Actions class to move to the element and click it. This can help avoid issues where elements are not directly clickable due to overlapping elements or other layout issues.</w:t>
      </w:r>
    </w:p>
    <w:p w14:paraId="7D383D9A" w14:textId="77777777" w:rsidR="0023511B" w:rsidRPr="0023511B" w:rsidRDefault="0023511B">
      <w:pPr>
        <w:pStyle w:val="ListParagraph"/>
        <w:numPr>
          <w:ilvl w:val="1"/>
          <w:numId w:val="18"/>
        </w:numPr>
        <w:tabs>
          <w:tab w:val="clear" w:pos="1440"/>
        </w:tabs>
        <w:spacing w:before="0" w:after="0" w:line="240" w:lineRule="auto"/>
        <w:ind w:left="1080"/>
        <w:rPr>
          <w:rFonts w:cstheme="minorHAnsi"/>
        </w:rPr>
      </w:pPr>
      <w:r w:rsidRPr="0023511B">
        <w:rPr>
          <w:rFonts w:cstheme="minorHAnsi"/>
        </w:rPr>
        <w:t>After clicking the "View" button, the application should navigate to a page displaying the details of the idea.</w:t>
      </w:r>
    </w:p>
    <w:p w14:paraId="71A03C8C" w14:textId="00F66956" w:rsidR="0023511B" w:rsidRPr="0023511B" w:rsidRDefault="0023511B">
      <w:pPr>
        <w:pStyle w:val="ListParagraph"/>
        <w:numPr>
          <w:ilvl w:val="0"/>
          <w:numId w:val="18"/>
        </w:numPr>
        <w:spacing w:before="0" w:after="0" w:line="240" w:lineRule="auto"/>
        <w:rPr>
          <w:rFonts w:cstheme="minorHAnsi"/>
          <w:b/>
          <w:bCs/>
        </w:rPr>
      </w:pPr>
      <w:r w:rsidRPr="0023511B">
        <w:rPr>
          <w:rFonts w:cstheme="minorHAnsi"/>
          <w:b/>
          <w:bCs/>
        </w:rPr>
        <w:lastRenderedPageBreak/>
        <w:t>Locate the element containing the title of the idea (e.g., using a CSS selector).</w:t>
      </w:r>
    </w:p>
    <w:p w14:paraId="71FD23DF" w14:textId="528A81E1" w:rsidR="003215C1" w:rsidRPr="00BF226E" w:rsidRDefault="0023511B">
      <w:pPr>
        <w:pStyle w:val="ListParagraph"/>
        <w:numPr>
          <w:ilvl w:val="0"/>
          <w:numId w:val="18"/>
        </w:numPr>
        <w:spacing w:before="0" w:after="0" w:line="240" w:lineRule="auto"/>
        <w:rPr>
          <w:rFonts w:cstheme="minorHAnsi"/>
          <w:b/>
          <w:bCs/>
        </w:rPr>
      </w:pPr>
      <w:r w:rsidRPr="00BF226E">
        <w:rPr>
          <w:rFonts w:cstheme="minorHAnsi"/>
          <w:b/>
          <w:bCs/>
        </w:rPr>
        <w:t xml:space="preserve">Extract the text of the title and compare it with the </w:t>
      </w:r>
      <w:r w:rsidR="00BF226E" w:rsidRPr="00BF226E">
        <w:rPr>
          <w:rFonts w:cstheme="minorHAnsi"/>
          <w:b/>
          <w:bCs/>
        </w:rPr>
        <w:t>expected value</w:t>
      </w:r>
      <w:r w:rsidRPr="00BF226E">
        <w:rPr>
          <w:rFonts w:cstheme="minorHAnsi"/>
          <w:b/>
          <w:bCs/>
        </w:rPr>
        <w:t xml:space="preserve"> using an assertion.</w:t>
      </w:r>
    </w:p>
    <w:p w14:paraId="3544E1C8" w14:textId="256BEEEA" w:rsidR="00BF226E" w:rsidRDefault="00BF226E" w:rsidP="00BF226E">
      <w:pPr>
        <w:spacing w:before="0" w:after="0" w:line="240" w:lineRule="auto"/>
        <w:rPr>
          <w:rFonts w:cstheme="minorHAnsi"/>
        </w:rPr>
      </w:pPr>
      <w:r w:rsidRPr="00BF226E">
        <w:rPr>
          <w:rFonts w:cstheme="minorHAnsi"/>
          <w:b/>
          <w:bCs/>
        </w:rPr>
        <w:t>Hint:</w:t>
      </w:r>
      <w:r>
        <w:rPr>
          <w:rFonts w:cstheme="minorHAnsi"/>
        </w:rPr>
        <w:t xml:space="preserve"> At this point you should think about declaring </w:t>
      </w:r>
      <w:r w:rsidRPr="00BF226E">
        <w:rPr>
          <w:rFonts w:cstheme="minorHAnsi"/>
        </w:rPr>
        <w:t>static class-level variable</w:t>
      </w:r>
      <w:r>
        <w:rPr>
          <w:rFonts w:cstheme="minorHAnsi"/>
        </w:rPr>
        <w:t>s</w:t>
      </w:r>
      <w:r w:rsidRPr="00BF226E">
        <w:rPr>
          <w:rFonts w:cstheme="minorHAnsi"/>
        </w:rPr>
        <w:t xml:space="preserve"> to maintain </w:t>
      </w:r>
      <w:r>
        <w:rPr>
          <w:rFonts w:cstheme="minorHAnsi"/>
        </w:rPr>
        <w:t xml:space="preserve">their </w:t>
      </w:r>
      <w:r w:rsidRPr="00BF226E">
        <w:rPr>
          <w:rFonts w:cstheme="minorHAnsi"/>
        </w:rPr>
        <w:t xml:space="preserve">value across </w:t>
      </w:r>
      <w:r>
        <w:rPr>
          <w:rFonts w:cstheme="minorHAnsi"/>
        </w:rPr>
        <w:t xml:space="preserve">the </w:t>
      </w:r>
      <w:r>
        <w:rPr>
          <w:rFonts w:cstheme="minorHAnsi"/>
        </w:rPr>
        <w:br/>
        <w:t>test class</w:t>
      </w:r>
      <w:r w:rsidRPr="00BF226E">
        <w:rPr>
          <w:rFonts w:cstheme="minorHAnsi"/>
        </w:rPr>
        <w:t>.</w:t>
      </w:r>
    </w:p>
    <w:p w14:paraId="354A759E" w14:textId="77777777" w:rsidR="00BF226E" w:rsidRDefault="00BF226E" w:rsidP="00BF226E">
      <w:pPr>
        <w:spacing w:before="0" w:after="0" w:line="240" w:lineRule="auto"/>
        <w:rPr>
          <w:rFonts w:cstheme="minorHAnsi"/>
        </w:rPr>
      </w:pPr>
    </w:p>
    <w:p w14:paraId="7AD7C4E3" w14:textId="4F948D71" w:rsidR="00BF226E" w:rsidRDefault="0006146D" w:rsidP="0006146D">
      <w:pPr>
        <w:pStyle w:val="Heading4"/>
      </w:pPr>
      <w:r>
        <w:t xml:space="preserve">2.2.4. </w:t>
      </w:r>
      <w:bookmarkStart w:id="7" w:name="_Hlk173594116"/>
      <w:r w:rsidRPr="0006146D">
        <w:t>Edit Last Created Idea Title Test</w:t>
      </w:r>
    </w:p>
    <w:p w14:paraId="5A93D5F5" w14:textId="7F44C678" w:rsidR="00CB5B4B" w:rsidRPr="00CB5B4B" w:rsidRDefault="00CB5B4B">
      <w:pPr>
        <w:numPr>
          <w:ilvl w:val="0"/>
          <w:numId w:val="19"/>
        </w:numPr>
        <w:tabs>
          <w:tab w:val="clear" w:pos="720"/>
        </w:tabs>
        <w:spacing w:before="0" w:after="0" w:line="240" w:lineRule="auto"/>
      </w:pPr>
      <w:r w:rsidRPr="00CB5B4B">
        <w:rPr>
          <w:b/>
          <w:bCs/>
        </w:rPr>
        <w:t>Navigate to the "My Ideas" page (/Ideas/</w:t>
      </w:r>
      <w:proofErr w:type="spellStart"/>
      <w:r w:rsidRPr="00CB5B4B">
        <w:rPr>
          <w:b/>
          <w:bCs/>
        </w:rPr>
        <w:t>MyIdeas</w:t>
      </w:r>
      <w:proofErr w:type="spellEnd"/>
      <w:r w:rsidRPr="00CB5B4B">
        <w:rPr>
          <w:b/>
          <w:bCs/>
        </w:rPr>
        <w:t>)</w:t>
      </w:r>
    </w:p>
    <w:p w14:paraId="098AA779" w14:textId="2B949C81" w:rsidR="00CB5B4B" w:rsidRPr="00CB5B4B" w:rsidRDefault="00CB5B4B">
      <w:pPr>
        <w:numPr>
          <w:ilvl w:val="0"/>
          <w:numId w:val="19"/>
        </w:numPr>
        <w:tabs>
          <w:tab w:val="clear" w:pos="720"/>
        </w:tabs>
        <w:spacing w:before="0" w:after="0" w:line="240" w:lineRule="auto"/>
      </w:pPr>
      <w:r w:rsidRPr="00CB5B4B">
        <w:rPr>
          <w:b/>
          <w:bCs/>
        </w:rPr>
        <w:t>Locate the last created idea</w:t>
      </w:r>
    </w:p>
    <w:p w14:paraId="6A5E3410" w14:textId="77777777" w:rsidR="00CB5B4B" w:rsidRPr="00CB5B4B" w:rsidRDefault="00CB5B4B">
      <w:pPr>
        <w:numPr>
          <w:ilvl w:val="0"/>
          <w:numId w:val="19"/>
        </w:numPr>
        <w:tabs>
          <w:tab w:val="clear" w:pos="720"/>
        </w:tabs>
        <w:spacing w:before="0" w:after="0" w:line="240" w:lineRule="auto"/>
      </w:pPr>
      <w:r w:rsidRPr="00CB5B4B">
        <w:rPr>
          <w:b/>
          <w:bCs/>
        </w:rPr>
        <w:t>Click the "Edit" button:</w:t>
      </w:r>
    </w:p>
    <w:p w14:paraId="3B00406D" w14:textId="364B6767" w:rsidR="00CB5B4B" w:rsidRDefault="00CB5B4B">
      <w:pPr>
        <w:numPr>
          <w:ilvl w:val="1"/>
          <w:numId w:val="19"/>
        </w:numPr>
        <w:tabs>
          <w:tab w:val="clear" w:pos="1440"/>
        </w:tabs>
        <w:spacing w:before="0" w:after="0" w:line="240" w:lineRule="auto"/>
        <w:ind w:left="1080"/>
      </w:pPr>
      <w:r w:rsidRPr="00CB5B4B">
        <w:t>Within the last idea card, locate the "Edit" button using a CSS selector that targets the hyperlink with a specific pattern.</w:t>
      </w:r>
    </w:p>
    <w:p w14:paraId="366462E8" w14:textId="44332311" w:rsidR="00801969" w:rsidRPr="00CB5B4B" w:rsidRDefault="00801969">
      <w:pPr>
        <w:numPr>
          <w:ilvl w:val="1"/>
          <w:numId w:val="19"/>
        </w:numPr>
        <w:tabs>
          <w:tab w:val="clear" w:pos="1440"/>
        </w:tabs>
        <w:spacing w:before="0" w:after="0" w:line="240" w:lineRule="auto"/>
        <w:ind w:left="1080"/>
      </w:pPr>
      <w:r w:rsidRPr="009729F9">
        <w:rPr>
          <w:rFonts w:cstheme="minorHAnsi"/>
        </w:rPr>
        <w:t>Use the Actions class to move to the element and click it.</w:t>
      </w:r>
    </w:p>
    <w:p w14:paraId="13B45DAF" w14:textId="77777777" w:rsidR="00CB5B4B" w:rsidRPr="00CB5B4B" w:rsidRDefault="00CB5B4B">
      <w:pPr>
        <w:numPr>
          <w:ilvl w:val="1"/>
          <w:numId w:val="19"/>
        </w:numPr>
        <w:tabs>
          <w:tab w:val="clear" w:pos="1440"/>
        </w:tabs>
        <w:spacing w:before="0" w:after="0" w:line="240" w:lineRule="auto"/>
        <w:ind w:left="1080"/>
      </w:pPr>
      <w:r w:rsidRPr="00CB5B4B">
        <w:t>Click the "Edit" button to navigate to the edit page for the selected idea.</w:t>
      </w:r>
    </w:p>
    <w:p w14:paraId="097AAC03" w14:textId="77777777" w:rsidR="00CB5B4B" w:rsidRPr="00CB5B4B" w:rsidRDefault="00CB5B4B">
      <w:pPr>
        <w:numPr>
          <w:ilvl w:val="0"/>
          <w:numId w:val="19"/>
        </w:numPr>
        <w:tabs>
          <w:tab w:val="clear" w:pos="720"/>
        </w:tabs>
        <w:spacing w:before="0" w:after="0" w:line="240" w:lineRule="auto"/>
      </w:pPr>
      <w:r w:rsidRPr="00CB5B4B">
        <w:rPr>
          <w:b/>
          <w:bCs/>
        </w:rPr>
        <w:t>Modify the Idea Title:</w:t>
      </w:r>
    </w:p>
    <w:p w14:paraId="4225B3B9" w14:textId="4703FAB8" w:rsidR="00CB5B4B" w:rsidRPr="00CB5B4B" w:rsidRDefault="00CB5B4B">
      <w:pPr>
        <w:numPr>
          <w:ilvl w:val="1"/>
          <w:numId w:val="19"/>
        </w:numPr>
        <w:tabs>
          <w:tab w:val="clear" w:pos="1440"/>
        </w:tabs>
        <w:spacing w:before="0" w:after="0" w:line="240" w:lineRule="auto"/>
        <w:ind w:left="1080"/>
      </w:pPr>
      <w:r w:rsidRPr="00CB5B4B">
        <w:t>Locate the input field for the idea title using its ID.</w:t>
      </w:r>
    </w:p>
    <w:p w14:paraId="3B6CA8BC" w14:textId="77777777" w:rsidR="00CB5B4B" w:rsidRPr="00CB5B4B" w:rsidRDefault="00CB5B4B">
      <w:pPr>
        <w:numPr>
          <w:ilvl w:val="1"/>
          <w:numId w:val="19"/>
        </w:numPr>
        <w:tabs>
          <w:tab w:val="clear" w:pos="1440"/>
        </w:tabs>
        <w:spacing w:before="0" w:after="0" w:line="240" w:lineRule="auto"/>
        <w:ind w:left="1080"/>
      </w:pPr>
      <w:r w:rsidRPr="00CB5B4B">
        <w:t>Clear the existing text and enter a new title, prefixing it with "Changed Title: " for easy identification.</w:t>
      </w:r>
    </w:p>
    <w:p w14:paraId="5291F6AF" w14:textId="77777777" w:rsidR="00CB5B4B" w:rsidRPr="00CB5B4B" w:rsidRDefault="00CB5B4B">
      <w:pPr>
        <w:numPr>
          <w:ilvl w:val="0"/>
          <w:numId w:val="19"/>
        </w:numPr>
        <w:tabs>
          <w:tab w:val="clear" w:pos="720"/>
        </w:tabs>
        <w:spacing w:before="0" w:after="0" w:line="240" w:lineRule="auto"/>
      </w:pPr>
      <w:r w:rsidRPr="00CB5B4B">
        <w:rPr>
          <w:b/>
          <w:bCs/>
        </w:rPr>
        <w:t>Submit the Changes:</w:t>
      </w:r>
    </w:p>
    <w:p w14:paraId="44B16EDE" w14:textId="77777777" w:rsidR="00CB5B4B" w:rsidRPr="00CB5B4B" w:rsidRDefault="00CB5B4B">
      <w:pPr>
        <w:numPr>
          <w:ilvl w:val="1"/>
          <w:numId w:val="19"/>
        </w:numPr>
        <w:tabs>
          <w:tab w:val="clear" w:pos="1440"/>
        </w:tabs>
        <w:spacing w:before="0" w:after="0" w:line="240" w:lineRule="auto"/>
        <w:ind w:left="1080"/>
      </w:pPr>
      <w:r w:rsidRPr="00CB5B4B">
        <w:t>Click the submit button to save the changes. This action should update the idea and return the user to the "My Ideas" page.</w:t>
      </w:r>
    </w:p>
    <w:p w14:paraId="65F70593" w14:textId="77777777" w:rsidR="00CB5B4B" w:rsidRPr="00CB5B4B" w:rsidRDefault="00CB5B4B">
      <w:pPr>
        <w:numPr>
          <w:ilvl w:val="0"/>
          <w:numId w:val="19"/>
        </w:numPr>
        <w:tabs>
          <w:tab w:val="clear" w:pos="720"/>
        </w:tabs>
        <w:spacing w:before="0" w:after="0" w:line="240" w:lineRule="auto"/>
      </w:pPr>
      <w:r w:rsidRPr="00CB5B4B">
        <w:rPr>
          <w:b/>
          <w:bCs/>
        </w:rPr>
        <w:t>Verify the Changes:</w:t>
      </w:r>
    </w:p>
    <w:p w14:paraId="509DCAD1" w14:textId="1B909B77" w:rsidR="00CB5B4B" w:rsidRPr="00CB5B4B" w:rsidRDefault="00ED75E6">
      <w:pPr>
        <w:numPr>
          <w:ilvl w:val="1"/>
          <w:numId w:val="19"/>
        </w:numPr>
        <w:tabs>
          <w:tab w:val="clear" w:pos="1440"/>
        </w:tabs>
        <w:spacing w:before="0" w:after="0" w:line="240" w:lineRule="auto"/>
        <w:ind w:left="1080"/>
      </w:pPr>
      <w:r>
        <w:t>L</w:t>
      </w:r>
      <w:r w:rsidR="00CB5B4B" w:rsidRPr="00CB5B4B">
        <w:t xml:space="preserve">ocate the last idea card </w:t>
      </w:r>
      <w:r w:rsidRPr="00CB5B4B">
        <w:t xml:space="preserve">"My Ideas" page </w:t>
      </w:r>
      <w:r w:rsidR="00CB5B4B" w:rsidRPr="00CB5B4B">
        <w:t>again.</w:t>
      </w:r>
    </w:p>
    <w:p w14:paraId="507A9BC7" w14:textId="77777777" w:rsidR="00CB5B4B" w:rsidRPr="00CB5B4B" w:rsidRDefault="00CB5B4B">
      <w:pPr>
        <w:numPr>
          <w:ilvl w:val="1"/>
          <w:numId w:val="19"/>
        </w:numPr>
        <w:tabs>
          <w:tab w:val="clear" w:pos="1440"/>
        </w:tabs>
        <w:spacing w:before="0" w:after="0" w:line="240" w:lineRule="auto"/>
        <w:ind w:left="1080"/>
      </w:pPr>
      <w:r w:rsidRPr="00CB5B4B">
        <w:t>Click the "View" button to open the details of the edited idea.</w:t>
      </w:r>
    </w:p>
    <w:p w14:paraId="0AB6F1B2" w14:textId="0114E234" w:rsidR="00CB5B4B" w:rsidRPr="00CB5B4B" w:rsidRDefault="00CB5B4B">
      <w:pPr>
        <w:numPr>
          <w:ilvl w:val="1"/>
          <w:numId w:val="19"/>
        </w:numPr>
        <w:tabs>
          <w:tab w:val="clear" w:pos="1440"/>
        </w:tabs>
        <w:spacing w:before="0" w:after="0" w:line="240" w:lineRule="auto"/>
        <w:ind w:left="1080"/>
      </w:pPr>
      <w:r w:rsidRPr="00CB5B4B">
        <w:t>Locate the element displaying the idea title and verify that the title matches the newly set value</w:t>
      </w:r>
      <w:r w:rsidR="00ED75E6">
        <w:t>.</w:t>
      </w:r>
    </w:p>
    <w:bookmarkEnd w:id="7"/>
    <w:p w14:paraId="3B60DA05" w14:textId="77777777" w:rsidR="0006146D" w:rsidRDefault="0006146D" w:rsidP="009E4BC9">
      <w:pPr>
        <w:spacing w:before="0" w:after="0" w:line="240" w:lineRule="auto"/>
      </w:pPr>
    </w:p>
    <w:p w14:paraId="054F1739" w14:textId="54F95284" w:rsidR="00680969" w:rsidRDefault="00680969">
      <w:pPr>
        <w:pStyle w:val="Heading4"/>
        <w:numPr>
          <w:ilvl w:val="2"/>
          <w:numId w:val="26"/>
        </w:numPr>
        <w:ind w:left="720" w:hanging="720"/>
      </w:pPr>
      <w:r w:rsidRPr="00680969">
        <w:t>Edit Idea Description Test</w:t>
      </w:r>
    </w:p>
    <w:p w14:paraId="66968BCF" w14:textId="244A1DBB" w:rsidR="00680969" w:rsidRPr="00680969" w:rsidRDefault="00680969">
      <w:pPr>
        <w:pStyle w:val="ListParagraph"/>
        <w:numPr>
          <w:ilvl w:val="0"/>
          <w:numId w:val="24"/>
        </w:numPr>
        <w:spacing w:before="0" w:after="0" w:line="240" w:lineRule="auto"/>
      </w:pPr>
      <w:r w:rsidRPr="00680969">
        <w:rPr>
          <w:b/>
          <w:bCs/>
        </w:rPr>
        <w:t>Navigate to the "My Ideas" page (/Ideas/</w:t>
      </w:r>
      <w:proofErr w:type="spellStart"/>
      <w:r w:rsidRPr="00680969">
        <w:rPr>
          <w:b/>
          <w:bCs/>
        </w:rPr>
        <w:t>MyIdeas</w:t>
      </w:r>
      <w:proofErr w:type="spellEnd"/>
      <w:r w:rsidRPr="00680969">
        <w:rPr>
          <w:b/>
          <w:bCs/>
        </w:rPr>
        <w:t>)</w:t>
      </w:r>
    </w:p>
    <w:p w14:paraId="655A3B3D" w14:textId="4A634A20" w:rsidR="00680969" w:rsidRPr="00680969" w:rsidRDefault="00680969">
      <w:pPr>
        <w:pStyle w:val="ListParagraph"/>
        <w:numPr>
          <w:ilvl w:val="0"/>
          <w:numId w:val="25"/>
        </w:numPr>
        <w:spacing w:before="0" w:after="0" w:line="240" w:lineRule="auto"/>
      </w:pPr>
      <w:r w:rsidRPr="00680969">
        <w:rPr>
          <w:b/>
          <w:bCs/>
        </w:rPr>
        <w:t>Locate the last created idea</w:t>
      </w:r>
    </w:p>
    <w:p w14:paraId="6BEBA9EE" w14:textId="77DCB3AC" w:rsidR="00680969" w:rsidRPr="00680969" w:rsidRDefault="00680969">
      <w:pPr>
        <w:pStyle w:val="ListParagraph"/>
        <w:numPr>
          <w:ilvl w:val="0"/>
          <w:numId w:val="25"/>
        </w:numPr>
        <w:spacing w:before="0" w:after="0" w:line="240" w:lineRule="auto"/>
      </w:pPr>
      <w:r w:rsidRPr="00680969">
        <w:rPr>
          <w:b/>
          <w:bCs/>
        </w:rPr>
        <w:t>Click the "Edit" button:</w:t>
      </w:r>
    </w:p>
    <w:p w14:paraId="4AE312F6" w14:textId="1B9A0302" w:rsidR="00680969" w:rsidRPr="00680969" w:rsidRDefault="00680969">
      <w:pPr>
        <w:pStyle w:val="ListParagraph"/>
        <w:numPr>
          <w:ilvl w:val="0"/>
          <w:numId w:val="23"/>
        </w:numPr>
        <w:spacing w:before="0" w:after="0" w:line="240" w:lineRule="auto"/>
      </w:pPr>
      <w:r w:rsidRPr="00680969">
        <w:t>Within the last idea card, locate the "Edit" button using a CSS selector that targets the hyperlink with a specific pattern</w:t>
      </w:r>
      <w:r w:rsidR="00801969">
        <w:t>.</w:t>
      </w:r>
    </w:p>
    <w:p w14:paraId="045B38D1" w14:textId="77777777" w:rsidR="00680969" w:rsidRPr="00680969" w:rsidRDefault="00680969">
      <w:pPr>
        <w:pStyle w:val="ListParagraph"/>
        <w:numPr>
          <w:ilvl w:val="0"/>
          <w:numId w:val="23"/>
        </w:numPr>
        <w:spacing w:before="0" w:after="0" w:line="240" w:lineRule="auto"/>
      </w:pPr>
      <w:r w:rsidRPr="00680969">
        <w:t>Use the Actions class to move to the "Edit" button and click it, ensuring the element is interactable.</w:t>
      </w:r>
    </w:p>
    <w:p w14:paraId="3A9F6E69" w14:textId="62FD2416" w:rsidR="00680969" w:rsidRPr="00680969" w:rsidRDefault="00680969">
      <w:pPr>
        <w:pStyle w:val="ListParagraph"/>
        <w:numPr>
          <w:ilvl w:val="0"/>
          <w:numId w:val="25"/>
        </w:numPr>
        <w:spacing w:before="0" w:after="0" w:line="240" w:lineRule="auto"/>
      </w:pPr>
      <w:r w:rsidRPr="00680969">
        <w:rPr>
          <w:b/>
          <w:bCs/>
        </w:rPr>
        <w:t>Modify the Idea Description:</w:t>
      </w:r>
    </w:p>
    <w:p w14:paraId="115B8CBC" w14:textId="2CD929AB" w:rsidR="00680969" w:rsidRPr="00680969" w:rsidRDefault="00680969">
      <w:pPr>
        <w:pStyle w:val="ListParagraph"/>
        <w:numPr>
          <w:ilvl w:val="0"/>
          <w:numId w:val="22"/>
        </w:numPr>
        <w:spacing w:before="0" w:after="0" w:line="240" w:lineRule="auto"/>
      </w:pPr>
      <w:r w:rsidRPr="00680969">
        <w:t>On the edit page, locate the description input field using its ID.</w:t>
      </w:r>
    </w:p>
    <w:p w14:paraId="0032D2EE" w14:textId="222055BF" w:rsidR="00680969" w:rsidRPr="00680969" w:rsidRDefault="00680969">
      <w:pPr>
        <w:pStyle w:val="ListParagraph"/>
        <w:numPr>
          <w:ilvl w:val="0"/>
          <w:numId w:val="22"/>
        </w:numPr>
        <w:spacing w:before="0" w:after="0" w:line="240" w:lineRule="auto"/>
      </w:pPr>
      <w:r w:rsidRPr="00680969">
        <w:t xml:space="preserve">Clear the existing text and enter a new description, prefixing it with "Changed Description: " for </w:t>
      </w:r>
      <w:r w:rsidR="00801969">
        <w:br/>
      </w:r>
      <w:r w:rsidRPr="00680969">
        <w:t>easy identification.</w:t>
      </w:r>
    </w:p>
    <w:p w14:paraId="38D2A4A4" w14:textId="023B89DF" w:rsidR="00680969" w:rsidRPr="00680969" w:rsidRDefault="00680969">
      <w:pPr>
        <w:pStyle w:val="ListParagraph"/>
        <w:numPr>
          <w:ilvl w:val="0"/>
          <w:numId w:val="25"/>
        </w:numPr>
        <w:spacing w:before="0" w:after="0" w:line="240" w:lineRule="auto"/>
      </w:pPr>
      <w:r w:rsidRPr="00680969">
        <w:rPr>
          <w:b/>
          <w:bCs/>
        </w:rPr>
        <w:t>Submit the Changes:</w:t>
      </w:r>
    </w:p>
    <w:p w14:paraId="0402F98E" w14:textId="77777777" w:rsidR="00680969" w:rsidRPr="00680969" w:rsidRDefault="00680969">
      <w:pPr>
        <w:pStyle w:val="ListParagraph"/>
        <w:numPr>
          <w:ilvl w:val="0"/>
          <w:numId w:val="21"/>
        </w:numPr>
        <w:spacing w:before="0" w:after="0" w:line="240" w:lineRule="auto"/>
      </w:pPr>
      <w:r w:rsidRPr="00680969">
        <w:t>Click the submit button to save the changes. This action should update the idea and return the user to the "My Ideas" page.</w:t>
      </w:r>
    </w:p>
    <w:p w14:paraId="012C7383" w14:textId="4B9347B8" w:rsidR="00680969" w:rsidRPr="00680969" w:rsidRDefault="00680969">
      <w:pPr>
        <w:pStyle w:val="ListParagraph"/>
        <w:numPr>
          <w:ilvl w:val="0"/>
          <w:numId w:val="25"/>
        </w:numPr>
        <w:spacing w:before="0" w:after="0" w:line="240" w:lineRule="auto"/>
      </w:pPr>
      <w:r w:rsidRPr="00680969">
        <w:rPr>
          <w:b/>
          <w:bCs/>
        </w:rPr>
        <w:t>Verify the Changes:</w:t>
      </w:r>
    </w:p>
    <w:p w14:paraId="4D0B6068" w14:textId="330FD979" w:rsidR="00680969" w:rsidRDefault="00680969">
      <w:pPr>
        <w:numPr>
          <w:ilvl w:val="0"/>
          <w:numId w:val="20"/>
        </w:numPr>
        <w:tabs>
          <w:tab w:val="clear" w:pos="1080"/>
          <w:tab w:val="num" w:pos="720"/>
        </w:tabs>
        <w:spacing w:before="0" w:after="0" w:line="240" w:lineRule="auto"/>
      </w:pPr>
      <w:r w:rsidRPr="00680969">
        <w:t>Locate the last idea card again, find the element containing the description, and verify that the description matches the newly set value</w:t>
      </w:r>
      <w:r w:rsidR="00801969">
        <w:t>.</w:t>
      </w:r>
    </w:p>
    <w:p w14:paraId="1F2078A2" w14:textId="77777777" w:rsidR="00667CBC" w:rsidRDefault="00667CBC" w:rsidP="000B050B">
      <w:pPr>
        <w:spacing w:before="0" w:after="0" w:line="240" w:lineRule="auto"/>
      </w:pPr>
    </w:p>
    <w:p w14:paraId="6AA85969" w14:textId="00C371CA" w:rsidR="00667CBC" w:rsidRDefault="00667CBC">
      <w:pPr>
        <w:pStyle w:val="Heading4"/>
        <w:numPr>
          <w:ilvl w:val="2"/>
          <w:numId w:val="26"/>
        </w:numPr>
        <w:ind w:left="720" w:hanging="720"/>
      </w:pPr>
      <w:r w:rsidRPr="00667CBC">
        <w:t>Delete Last Idea</w:t>
      </w:r>
      <w:r>
        <w:t xml:space="preserve"> Test</w:t>
      </w:r>
    </w:p>
    <w:p w14:paraId="30D2A378" w14:textId="1A3EF1E6" w:rsidR="00667CBC" w:rsidRPr="00667CBC" w:rsidRDefault="00667CBC">
      <w:pPr>
        <w:pStyle w:val="ListParagraph"/>
        <w:numPr>
          <w:ilvl w:val="0"/>
          <w:numId w:val="28"/>
        </w:numPr>
        <w:spacing w:before="0" w:after="0" w:line="240" w:lineRule="auto"/>
      </w:pPr>
      <w:r w:rsidRPr="003E4B0B">
        <w:rPr>
          <w:b/>
          <w:bCs/>
        </w:rPr>
        <w:t>Navigate to the "My Ideas" page (/Ideas/</w:t>
      </w:r>
      <w:proofErr w:type="spellStart"/>
      <w:r w:rsidRPr="003E4B0B">
        <w:rPr>
          <w:b/>
          <w:bCs/>
        </w:rPr>
        <w:t>MyIdeas</w:t>
      </w:r>
      <w:proofErr w:type="spellEnd"/>
      <w:r w:rsidRPr="003E4B0B">
        <w:rPr>
          <w:b/>
          <w:bCs/>
        </w:rPr>
        <w:t>):</w:t>
      </w:r>
    </w:p>
    <w:p w14:paraId="7985FF96" w14:textId="12DBEDD0" w:rsidR="00667CBC" w:rsidRPr="00667CBC" w:rsidRDefault="00667CBC">
      <w:pPr>
        <w:pStyle w:val="ListParagraph"/>
        <w:numPr>
          <w:ilvl w:val="0"/>
          <w:numId w:val="28"/>
        </w:numPr>
        <w:spacing w:before="0" w:after="0" w:line="240" w:lineRule="auto"/>
      </w:pPr>
      <w:r w:rsidRPr="003E4B0B">
        <w:rPr>
          <w:b/>
          <w:bCs/>
        </w:rPr>
        <w:t>Locate the last created idea:</w:t>
      </w:r>
    </w:p>
    <w:p w14:paraId="1F426667" w14:textId="74A5AC9D" w:rsidR="00667CBC" w:rsidRPr="00667CBC" w:rsidRDefault="00667CBC">
      <w:pPr>
        <w:pStyle w:val="ListParagraph"/>
        <w:numPr>
          <w:ilvl w:val="0"/>
          <w:numId w:val="28"/>
        </w:numPr>
        <w:spacing w:before="0" w:after="0" w:line="240" w:lineRule="auto"/>
      </w:pPr>
      <w:r w:rsidRPr="003E4B0B">
        <w:rPr>
          <w:b/>
          <w:bCs/>
        </w:rPr>
        <w:t>Click the "Delete" button:</w:t>
      </w:r>
    </w:p>
    <w:p w14:paraId="515F3816" w14:textId="25F7F040" w:rsidR="00667CBC" w:rsidRPr="00667CBC" w:rsidRDefault="00667CBC">
      <w:pPr>
        <w:numPr>
          <w:ilvl w:val="1"/>
          <w:numId w:val="27"/>
        </w:numPr>
        <w:tabs>
          <w:tab w:val="clear" w:pos="1440"/>
        </w:tabs>
        <w:spacing w:before="0" w:after="0" w:line="240" w:lineRule="auto"/>
        <w:ind w:left="1080"/>
      </w:pPr>
      <w:r w:rsidRPr="00667CBC">
        <w:t>Within the last idea card, locate the "Delete" button using a CSS selector that targets the hyperlink with a specific pattern</w:t>
      </w:r>
      <w:r w:rsidR="003E4B0B">
        <w:t>.</w:t>
      </w:r>
    </w:p>
    <w:p w14:paraId="4CF78673" w14:textId="77777777" w:rsidR="00667CBC" w:rsidRPr="00667CBC" w:rsidRDefault="00667CBC">
      <w:pPr>
        <w:numPr>
          <w:ilvl w:val="1"/>
          <w:numId w:val="27"/>
        </w:numPr>
        <w:tabs>
          <w:tab w:val="clear" w:pos="1440"/>
        </w:tabs>
        <w:spacing w:before="0" w:after="0" w:line="240" w:lineRule="auto"/>
        <w:ind w:left="1080"/>
      </w:pPr>
      <w:r w:rsidRPr="00667CBC">
        <w:t>Use the Actions class to move to the "Delete" button and click it, ensuring the element is interactable.</w:t>
      </w:r>
    </w:p>
    <w:p w14:paraId="5F282014" w14:textId="4A75C54D" w:rsidR="00667CBC" w:rsidRPr="00667CBC" w:rsidRDefault="00667CBC">
      <w:pPr>
        <w:pStyle w:val="ListParagraph"/>
        <w:numPr>
          <w:ilvl w:val="0"/>
          <w:numId w:val="28"/>
        </w:numPr>
        <w:spacing w:before="0" w:after="0" w:line="240" w:lineRule="auto"/>
      </w:pPr>
      <w:r w:rsidRPr="003E4B0B">
        <w:rPr>
          <w:b/>
          <w:bCs/>
        </w:rPr>
        <w:t>Verify Deletion:</w:t>
      </w:r>
    </w:p>
    <w:p w14:paraId="21637C07" w14:textId="4A6DF6D2" w:rsidR="00667CBC" w:rsidRDefault="00667CBC">
      <w:pPr>
        <w:numPr>
          <w:ilvl w:val="1"/>
          <w:numId w:val="27"/>
        </w:numPr>
        <w:tabs>
          <w:tab w:val="clear" w:pos="1440"/>
        </w:tabs>
        <w:spacing w:before="0" w:after="0" w:line="240" w:lineRule="auto"/>
        <w:ind w:left="1080"/>
      </w:pPr>
      <w:r w:rsidRPr="00667CBC">
        <w:t>After the deletion, check the list of ideas again to ensure that the idea has been removed.</w:t>
      </w:r>
    </w:p>
    <w:p w14:paraId="38B5E35E" w14:textId="2EC61940" w:rsidR="003E4B0B" w:rsidRPr="00667CBC" w:rsidRDefault="003E4B0B">
      <w:pPr>
        <w:numPr>
          <w:ilvl w:val="1"/>
          <w:numId w:val="27"/>
        </w:numPr>
        <w:tabs>
          <w:tab w:val="clear" w:pos="1440"/>
        </w:tabs>
        <w:spacing w:before="0" w:after="0" w:line="240" w:lineRule="auto"/>
        <w:ind w:left="1080"/>
      </w:pPr>
      <w:r w:rsidRPr="009E4BC9">
        <w:rPr>
          <w:b/>
          <w:bCs/>
        </w:rPr>
        <w:lastRenderedPageBreak/>
        <w:t>Hint:</w:t>
      </w:r>
      <w:r>
        <w:t xml:space="preserve"> V</w:t>
      </w:r>
      <w:r w:rsidRPr="003E4B0B">
        <w:t>erify that none of the remaining idea cards contain</w:t>
      </w:r>
      <w:r>
        <w:t>s</w:t>
      </w:r>
      <w:r w:rsidRPr="003E4B0B">
        <w:t xml:space="preserve"> the description of the deleted idea.</w:t>
      </w:r>
    </w:p>
    <w:p w14:paraId="423EC759" w14:textId="77777777" w:rsidR="004521A6" w:rsidRDefault="004521A6" w:rsidP="004521A6">
      <w:pPr>
        <w:spacing w:before="0" w:after="0" w:line="240" w:lineRule="auto"/>
      </w:pPr>
    </w:p>
    <w:p w14:paraId="6EC85F2E" w14:textId="77777777" w:rsidR="00AD0582" w:rsidRPr="00381357" w:rsidRDefault="00AD0582">
      <w:pPr>
        <w:pStyle w:val="Heading1"/>
        <w:numPr>
          <w:ilvl w:val="0"/>
          <w:numId w:val="30"/>
        </w:numPr>
        <w:ind w:left="360"/>
        <w:rPr>
          <w:noProof/>
          <w:color w:val="7C380A"/>
          <w:sz w:val="36"/>
          <w:szCs w:val="36"/>
        </w:rPr>
      </w:pPr>
      <w:bookmarkStart w:id="8" w:name="_Hlk126165054"/>
      <w:bookmarkStart w:id="9" w:name="_Hlk173602106"/>
      <w:r w:rsidRPr="00381357">
        <w:rPr>
          <w:color w:val="943634" w:themeColor="accent2" w:themeShade="BF"/>
          <w:sz w:val="36"/>
          <w:szCs w:val="36"/>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29"/>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29"/>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29490C1A" w:rsidR="00AD0582" w:rsidRDefault="00381357" w:rsidP="00AD0582">
      <w:r>
        <w:rPr>
          <w:noProof/>
        </w:rPr>
        <w:drawing>
          <wp:inline distT="0" distB="0" distL="0" distR="0" wp14:anchorId="72620DCB" wp14:editId="1C5F51F6">
            <wp:extent cx="6626225" cy="1943735"/>
            <wp:effectExtent l="19050" t="19050" r="22225" b="18415"/>
            <wp:docPr id="90357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70077" name=""/>
                    <pic:cNvPicPr/>
                  </pic:nvPicPr>
                  <pic:blipFill rotWithShape="1">
                    <a:blip r:embed="rId10"/>
                    <a:srcRect t="3041"/>
                    <a:stretch/>
                  </pic:blipFill>
                  <pic:spPr bwMode="auto">
                    <a:xfrm>
                      <a:off x="0" y="0"/>
                      <a:ext cx="6626225" cy="1943735"/>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76227984" w14:textId="0808F3E5" w:rsidR="00AD0582" w:rsidRPr="00494DE2" w:rsidRDefault="00AD0582" w:rsidP="00AD0582">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8"/>
    </w:p>
    <w:p w14:paraId="64FA3B78" w14:textId="77777777" w:rsidR="00AD0582" w:rsidRDefault="00AD0582" w:rsidP="004521A6">
      <w:pPr>
        <w:spacing w:before="0" w:after="0" w:line="240" w:lineRule="auto"/>
      </w:pPr>
    </w:p>
    <w:bookmarkEnd w:id="9"/>
    <w:p w14:paraId="5AE3899E" w14:textId="77777777" w:rsidR="004521A6" w:rsidRDefault="004521A6" w:rsidP="004521A6">
      <w:pPr>
        <w:spacing w:before="0" w:after="0" w:line="240" w:lineRule="auto"/>
      </w:pPr>
    </w:p>
    <w:sectPr w:rsidR="004521A6" w:rsidSect="0070513C">
      <w:headerReference w:type="default" r:id="rId11"/>
      <w:footerReference w:type="default" r:id="rId12"/>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424D0F" w14:textId="77777777" w:rsidR="00181A67" w:rsidRDefault="00181A67" w:rsidP="008068A2">
      <w:pPr>
        <w:spacing w:after="0" w:line="240" w:lineRule="auto"/>
      </w:pPr>
      <w:r>
        <w:separator/>
      </w:r>
    </w:p>
  </w:endnote>
  <w:endnote w:type="continuationSeparator" w:id="0">
    <w:p w14:paraId="719F04A8" w14:textId="77777777" w:rsidR="00181A67" w:rsidRDefault="00181A6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3963F" w14:textId="77777777" w:rsidR="00181A67" w:rsidRDefault="00181A67" w:rsidP="008068A2">
      <w:pPr>
        <w:spacing w:after="0" w:line="240" w:lineRule="auto"/>
      </w:pPr>
      <w:r>
        <w:separator/>
      </w:r>
    </w:p>
  </w:footnote>
  <w:footnote w:type="continuationSeparator" w:id="0">
    <w:p w14:paraId="22A67425" w14:textId="77777777" w:rsidR="00181A67" w:rsidRDefault="00181A6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75D82"/>
    <w:multiLevelType w:val="multilevel"/>
    <w:tmpl w:val="3E8C0C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6028DB"/>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00DEC"/>
    <w:multiLevelType w:val="multilevel"/>
    <w:tmpl w:val="480EC746"/>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15:restartNumberingAfterBreak="0">
    <w:nsid w:val="1D1A1D25"/>
    <w:multiLevelType w:val="hybridMultilevel"/>
    <w:tmpl w:val="4050B3DE"/>
    <w:lvl w:ilvl="0" w:tplc="D0107B26">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EC127B"/>
    <w:multiLevelType w:val="multilevel"/>
    <w:tmpl w:val="ED8E250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362412"/>
    <w:multiLevelType w:val="multilevel"/>
    <w:tmpl w:val="72686190"/>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FA7F15"/>
    <w:multiLevelType w:val="multilevel"/>
    <w:tmpl w:val="C966D0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FC580A"/>
    <w:multiLevelType w:val="multilevel"/>
    <w:tmpl w:val="BE7C15D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37200E77"/>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376B3531"/>
    <w:multiLevelType w:val="hybridMultilevel"/>
    <w:tmpl w:val="A02A0056"/>
    <w:lvl w:ilvl="0" w:tplc="43905A0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9F5838"/>
    <w:multiLevelType w:val="hybridMultilevel"/>
    <w:tmpl w:val="391C3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0A91C2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6D042A"/>
    <w:multiLevelType w:val="multilevel"/>
    <w:tmpl w:val="3E8C0CFE"/>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190857"/>
    <w:multiLevelType w:val="multilevel"/>
    <w:tmpl w:val="B7303512"/>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1346B6"/>
    <w:multiLevelType w:val="hybridMultilevel"/>
    <w:tmpl w:val="25660012"/>
    <w:lvl w:ilvl="0" w:tplc="04090005">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60486927"/>
    <w:multiLevelType w:val="multilevel"/>
    <w:tmpl w:val="F384A0B6"/>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2D199C"/>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68F120A6"/>
    <w:multiLevelType w:val="multilevel"/>
    <w:tmpl w:val="E04C3E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0455483"/>
    <w:multiLevelType w:val="multilevel"/>
    <w:tmpl w:val="33663930"/>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72585F3F"/>
    <w:multiLevelType w:val="multilevel"/>
    <w:tmpl w:val="83668722"/>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47F7D19"/>
    <w:multiLevelType w:val="multilevel"/>
    <w:tmpl w:val="3C1EBA3E"/>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4"/>
  </w:num>
  <w:num w:numId="2" w16cid:durableId="1525942610">
    <w:abstractNumId w:val="6"/>
  </w:num>
  <w:num w:numId="3" w16cid:durableId="2121025093">
    <w:abstractNumId w:val="21"/>
  </w:num>
  <w:num w:numId="4" w16cid:durableId="506020718">
    <w:abstractNumId w:val="3"/>
  </w:num>
  <w:num w:numId="5" w16cid:durableId="1077359676">
    <w:abstractNumId w:val="9"/>
  </w:num>
  <w:num w:numId="6" w16cid:durableId="1897233443">
    <w:abstractNumId w:val="2"/>
  </w:num>
  <w:num w:numId="7" w16cid:durableId="654916624">
    <w:abstractNumId w:val="23"/>
  </w:num>
  <w:num w:numId="8" w16cid:durableId="1844321630">
    <w:abstractNumId w:val="15"/>
  </w:num>
  <w:num w:numId="9" w16cid:durableId="14886054">
    <w:abstractNumId w:val="7"/>
  </w:num>
  <w:num w:numId="10" w16cid:durableId="2041663315">
    <w:abstractNumId w:val="30"/>
  </w:num>
  <w:num w:numId="11" w16cid:durableId="1024405650">
    <w:abstractNumId w:val="17"/>
  </w:num>
  <w:num w:numId="12" w16cid:durableId="1860507459">
    <w:abstractNumId w:val="5"/>
  </w:num>
  <w:num w:numId="13" w16cid:durableId="859122249">
    <w:abstractNumId w:val="25"/>
  </w:num>
  <w:num w:numId="14" w16cid:durableId="1817335994">
    <w:abstractNumId w:val="26"/>
  </w:num>
  <w:num w:numId="15" w16cid:durableId="870921898">
    <w:abstractNumId w:val="11"/>
  </w:num>
  <w:num w:numId="16" w16cid:durableId="952635637">
    <w:abstractNumId w:val="27"/>
  </w:num>
  <w:num w:numId="17" w16cid:durableId="1686588085">
    <w:abstractNumId w:val="13"/>
  </w:num>
  <w:num w:numId="18" w16cid:durableId="1763456833">
    <w:abstractNumId w:val="18"/>
  </w:num>
  <w:num w:numId="19" w16cid:durableId="516777160">
    <w:abstractNumId w:val="0"/>
  </w:num>
  <w:num w:numId="20" w16cid:durableId="117260375">
    <w:abstractNumId w:val="29"/>
  </w:num>
  <w:num w:numId="21" w16cid:durableId="1253516858">
    <w:abstractNumId w:val="12"/>
  </w:num>
  <w:num w:numId="22" w16cid:durableId="234898225">
    <w:abstractNumId w:val="24"/>
  </w:num>
  <w:num w:numId="23" w16cid:durableId="1603420083">
    <w:abstractNumId w:val="1"/>
  </w:num>
  <w:num w:numId="24" w16cid:durableId="879169148">
    <w:abstractNumId w:val="19"/>
  </w:num>
  <w:num w:numId="25" w16cid:durableId="371078683">
    <w:abstractNumId w:val="10"/>
  </w:num>
  <w:num w:numId="26" w16cid:durableId="1109933525">
    <w:abstractNumId w:val="4"/>
    <w:lvlOverride w:ilvl="0">
      <w:startOverride w:val="2"/>
    </w:lvlOverride>
    <w:lvlOverride w:ilvl="1">
      <w:startOverride w:val="2"/>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19372131">
    <w:abstractNumId w:val="22"/>
  </w:num>
  <w:num w:numId="28" w16cid:durableId="4284210">
    <w:abstractNumId w:val="8"/>
  </w:num>
  <w:num w:numId="29" w16cid:durableId="1879199693">
    <w:abstractNumId w:val="28"/>
  </w:num>
  <w:num w:numId="30" w16cid:durableId="435028006">
    <w:abstractNumId w:val="20"/>
  </w:num>
  <w:num w:numId="31" w16cid:durableId="1693874729">
    <w:abstractNumId w:val="14"/>
  </w:num>
  <w:num w:numId="32" w16cid:durableId="1538664658">
    <w:abstractNumId w:val="1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40AE9"/>
    <w:rsid w:val="0006146D"/>
    <w:rsid w:val="00064D15"/>
    <w:rsid w:val="000708F8"/>
    <w:rsid w:val="0008559D"/>
    <w:rsid w:val="00086727"/>
    <w:rsid w:val="000910E1"/>
    <w:rsid w:val="0009209B"/>
    <w:rsid w:val="0009340F"/>
    <w:rsid w:val="000A57A1"/>
    <w:rsid w:val="000A6794"/>
    <w:rsid w:val="000B050B"/>
    <w:rsid w:val="000B39E6"/>
    <w:rsid w:val="000B56F0"/>
    <w:rsid w:val="000C5361"/>
    <w:rsid w:val="000D6486"/>
    <w:rsid w:val="000F21D3"/>
    <w:rsid w:val="00103906"/>
    <w:rsid w:val="0011071D"/>
    <w:rsid w:val="001275B9"/>
    <w:rsid w:val="00140782"/>
    <w:rsid w:val="00142C75"/>
    <w:rsid w:val="001449E8"/>
    <w:rsid w:val="001619DF"/>
    <w:rsid w:val="00164CDC"/>
    <w:rsid w:val="00166238"/>
    <w:rsid w:val="00167CF1"/>
    <w:rsid w:val="00171021"/>
    <w:rsid w:val="001755D8"/>
    <w:rsid w:val="00175E1D"/>
    <w:rsid w:val="00181A67"/>
    <w:rsid w:val="001837BD"/>
    <w:rsid w:val="00183A2C"/>
    <w:rsid w:val="00196A22"/>
    <w:rsid w:val="001A6728"/>
    <w:rsid w:val="001B7060"/>
    <w:rsid w:val="001C001E"/>
    <w:rsid w:val="001C1FCD"/>
    <w:rsid w:val="001D2464"/>
    <w:rsid w:val="001D50AE"/>
    <w:rsid w:val="001E1161"/>
    <w:rsid w:val="001E3FEF"/>
    <w:rsid w:val="001F5D52"/>
    <w:rsid w:val="00202683"/>
    <w:rsid w:val="00206647"/>
    <w:rsid w:val="00215FCE"/>
    <w:rsid w:val="002161B7"/>
    <w:rsid w:val="00221647"/>
    <w:rsid w:val="0023234E"/>
    <w:rsid w:val="002326A7"/>
    <w:rsid w:val="00232E7D"/>
    <w:rsid w:val="0023511B"/>
    <w:rsid w:val="0023527F"/>
    <w:rsid w:val="002474FC"/>
    <w:rsid w:val="00264287"/>
    <w:rsid w:val="0026589D"/>
    <w:rsid w:val="002664E1"/>
    <w:rsid w:val="002674C4"/>
    <w:rsid w:val="00267C2C"/>
    <w:rsid w:val="002719BB"/>
    <w:rsid w:val="00272CDB"/>
    <w:rsid w:val="002730B3"/>
    <w:rsid w:val="00280537"/>
    <w:rsid w:val="002819B5"/>
    <w:rsid w:val="002853F4"/>
    <w:rsid w:val="00285941"/>
    <w:rsid w:val="00296A4A"/>
    <w:rsid w:val="002A0B3D"/>
    <w:rsid w:val="002A2D2D"/>
    <w:rsid w:val="002C539D"/>
    <w:rsid w:val="002C6AB6"/>
    <w:rsid w:val="002C71C6"/>
    <w:rsid w:val="002D07CA"/>
    <w:rsid w:val="00302357"/>
    <w:rsid w:val="00305122"/>
    <w:rsid w:val="00315739"/>
    <w:rsid w:val="003215C1"/>
    <w:rsid w:val="003230CF"/>
    <w:rsid w:val="00325830"/>
    <w:rsid w:val="00330811"/>
    <w:rsid w:val="0033212E"/>
    <w:rsid w:val="0033490F"/>
    <w:rsid w:val="00355B15"/>
    <w:rsid w:val="003647AF"/>
    <w:rsid w:val="00380A57"/>
    <w:rsid w:val="00381357"/>
    <w:rsid w:val="003817EF"/>
    <w:rsid w:val="0038203D"/>
    <w:rsid w:val="00382A45"/>
    <w:rsid w:val="00391293"/>
    <w:rsid w:val="003A1601"/>
    <w:rsid w:val="003A33F9"/>
    <w:rsid w:val="003A40A6"/>
    <w:rsid w:val="003A5602"/>
    <w:rsid w:val="003B0278"/>
    <w:rsid w:val="003B1846"/>
    <w:rsid w:val="003B6A53"/>
    <w:rsid w:val="003C2721"/>
    <w:rsid w:val="003E1013"/>
    <w:rsid w:val="003E167F"/>
    <w:rsid w:val="003E2A3C"/>
    <w:rsid w:val="003E2F33"/>
    <w:rsid w:val="003E4B0B"/>
    <w:rsid w:val="003E6BFB"/>
    <w:rsid w:val="003F1864"/>
    <w:rsid w:val="0041081C"/>
    <w:rsid w:val="0041774D"/>
    <w:rsid w:val="004311CA"/>
    <w:rsid w:val="004450CC"/>
    <w:rsid w:val="0045089B"/>
    <w:rsid w:val="004521A6"/>
    <w:rsid w:val="0046226A"/>
    <w:rsid w:val="0046752F"/>
    <w:rsid w:val="004713E5"/>
    <w:rsid w:val="0047260A"/>
    <w:rsid w:val="0047331A"/>
    <w:rsid w:val="0047640B"/>
    <w:rsid w:val="0047644B"/>
    <w:rsid w:val="00476D4B"/>
    <w:rsid w:val="00480813"/>
    <w:rsid w:val="00491748"/>
    <w:rsid w:val="0049253F"/>
    <w:rsid w:val="004A7337"/>
    <w:rsid w:val="004A7E77"/>
    <w:rsid w:val="004B0253"/>
    <w:rsid w:val="004B4611"/>
    <w:rsid w:val="004B5B5D"/>
    <w:rsid w:val="004C0A80"/>
    <w:rsid w:val="004C37A5"/>
    <w:rsid w:val="004D03E1"/>
    <w:rsid w:val="004D29A9"/>
    <w:rsid w:val="004D4DAD"/>
    <w:rsid w:val="004E0D4F"/>
    <w:rsid w:val="004E4C1E"/>
    <w:rsid w:val="004E6604"/>
    <w:rsid w:val="0050017E"/>
    <w:rsid w:val="00503820"/>
    <w:rsid w:val="0050503A"/>
    <w:rsid w:val="005054C7"/>
    <w:rsid w:val="00507F81"/>
    <w:rsid w:val="0051187A"/>
    <w:rsid w:val="005172E9"/>
    <w:rsid w:val="00517B12"/>
    <w:rsid w:val="00524789"/>
    <w:rsid w:val="00527BE8"/>
    <w:rsid w:val="0053732B"/>
    <w:rsid w:val="005409C5"/>
    <w:rsid w:val="005439C9"/>
    <w:rsid w:val="00551723"/>
    <w:rsid w:val="00553B24"/>
    <w:rsid w:val="00553CCB"/>
    <w:rsid w:val="00560B34"/>
    <w:rsid w:val="005620B7"/>
    <w:rsid w:val="00563DC7"/>
    <w:rsid w:val="00564029"/>
    <w:rsid w:val="00564D7B"/>
    <w:rsid w:val="0056527D"/>
    <w:rsid w:val="0056786B"/>
    <w:rsid w:val="0057138C"/>
    <w:rsid w:val="005739C2"/>
    <w:rsid w:val="005803E5"/>
    <w:rsid w:val="00584251"/>
    <w:rsid w:val="00584EDB"/>
    <w:rsid w:val="0058723E"/>
    <w:rsid w:val="005939A3"/>
    <w:rsid w:val="00594821"/>
    <w:rsid w:val="00594C57"/>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302DA"/>
    <w:rsid w:val="0063342B"/>
    <w:rsid w:val="00635CEA"/>
    <w:rsid w:val="00640502"/>
    <w:rsid w:val="00644D27"/>
    <w:rsid w:val="00651006"/>
    <w:rsid w:val="00657768"/>
    <w:rsid w:val="006640AE"/>
    <w:rsid w:val="00665824"/>
    <w:rsid w:val="00666AE5"/>
    <w:rsid w:val="00667CBC"/>
    <w:rsid w:val="00667E27"/>
    <w:rsid w:val="00670041"/>
    <w:rsid w:val="00671145"/>
    <w:rsid w:val="00671FE2"/>
    <w:rsid w:val="00680969"/>
    <w:rsid w:val="00686C0C"/>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4E44"/>
    <w:rsid w:val="00775749"/>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F0C"/>
    <w:rsid w:val="00820A22"/>
    <w:rsid w:val="00836CA4"/>
    <w:rsid w:val="0085184F"/>
    <w:rsid w:val="00861625"/>
    <w:rsid w:val="008617B5"/>
    <w:rsid w:val="00870828"/>
    <w:rsid w:val="0088080B"/>
    <w:rsid w:val="00881E20"/>
    <w:rsid w:val="00884E93"/>
    <w:rsid w:val="00885422"/>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2573"/>
    <w:rsid w:val="009917B0"/>
    <w:rsid w:val="009A6C73"/>
    <w:rsid w:val="009B2159"/>
    <w:rsid w:val="009B4FB4"/>
    <w:rsid w:val="009C0C39"/>
    <w:rsid w:val="009D1805"/>
    <w:rsid w:val="009E1A09"/>
    <w:rsid w:val="009E4BC9"/>
    <w:rsid w:val="00A02545"/>
    <w:rsid w:val="00A025E6"/>
    <w:rsid w:val="00A05555"/>
    <w:rsid w:val="00A06D89"/>
    <w:rsid w:val="00A2202C"/>
    <w:rsid w:val="00A35132"/>
    <w:rsid w:val="00A35790"/>
    <w:rsid w:val="00A45A89"/>
    <w:rsid w:val="00A47F12"/>
    <w:rsid w:val="00A53324"/>
    <w:rsid w:val="00A66DE2"/>
    <w:rsid w:val="00A70227"/>
    <w:rsid w:val="00A75850"/>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148DD"/>
    <w:rsid w:val="00B2472A"/>
    <w:rsid w:val="00B567F6"/>
    <w:rsid w:val="00B56DF3"/>
    <w:rsid w:val="00B57A5C"/>
    <w:rsid w:val="00B6185B"/>
    <w:rsid w:val="00B638EB"/>
    <w:rsid w:val="00B63DED"/>
    <w:rsid w:val="00B7213D"/>
    <w:rsid w:val="00B733D7"/>
    <w:rsid w:val="00B753E7"/>
    <w:rsid w:val="00B756CE"/>
    <w:rsid w:val="00B81036"/>
    <w:rsid w:val="00B86AF3"/>
    <w:rsid w:val="00B9309B"/>
    <w:rsid w:val="00BA1F40"/>
    <w:rsid w:val="00BA4820"/>
    <w:rsid w:val="00BA771A"/>
    <w:rsid w:val="00BB05FA"/>
    <w:rsid w:val="00BB1147"/>
    <w:rsid w:val="00BB5B10"/>
    <w:rsid w:val="00BC56D6"/>
    <w:rsid w:val="00BE399E"/>
    <w:rsid w:val="00BF1775"/>
    <w:rsid w:val="00BF201D"/>
    <w:rsid w:val="00BF226E"/>
    <w:rsid w:val="00C04335"/>
    <w:rsid w:val="00C0490B"/>
    <w:rsid w:val="00C07904"/>
    <w:rsid w:val="00C121AF"/>
    <w:rsid w:val="00C1328A"/>
    <w:rsid w:val="00C14C80"/>
    <w:rsid w:val="00C243F1"/>
    <w:rsid w:val="00C27853"/>
    <w:rsid w:val="00C31AED"/>
    <w:rsid w:val="00C355A5"/>
    <w:rsid w:val="00C41B92"/>
    <w:rsid w:val="00C43115"/>
    <w:rsid w:val="00C43B64"/>
    <w:rsid w:val="00C53F37"/>
    <w:rsid w:val="00C5499A"/>
    <w:rsid w:val="00C5719F"/>
    <w:rsid w:val="00C62A0F"/>
    <w:rsid w:val="00C67646"/>
    <w:rsid w:val="00C75246"/>
    <w:rsid w:val="00C80744"/>
    <w:rsid w:val="00C82862"/>
    <w:rsid w:val="00C84E4D"/>
    <w:rsid w:val="00C85117"/>
    <w:rsid w:val="00C94BD9"/>
    <w:rsid w:val="00CA2FD0"/>
    <w:rsid w:val="00CB0C24"/>
    <w:rsid w:val="00CB4651"/>
    <w:rsid w:val="00CB5B4B"/>
    <w:rsid w:val="00CB626D"/>
    <w:rsid w:val="00CC7EBF"/>
    <w:rsid w:val="00CD3631"/>
    <w:rsid w:val="00CD5181"/>
    <w:rsid w:val="00CD7485"/>
    <w:rsid w:val="00CE2360"/>
    <w:rsid w:val="00CE236C"/>
    <w:rsid w:val="00CE2AC3"/>
    <w:rsid w:val="00CF0047"/>
    <w:rsid w:val="00CF268D"/>
    <w:rsid w:val="00D22895"/>
    <w:rsid w:val="00D275C1"/>
    <w:rsid w:val="00D32E20"/>
    <w:rsid w:val="00D3404A"/>
    <w:rsid w:val="00D4354E"/>
    <w:rsid w:val="00D43F69"/>
    <w:rsid w:val="00D50F79"/>
    <w:rsid w:val="00D6677F"/>
    <w:rsid w:val="00D715CF"/>
    <w:rsid w:val="00D73957"/>
    <w:rsid w:val="00D811CF"/>
    <w:rsid w:val="00D8178C"/>
    <w:rsid w:val="00D8395C"/>
    <w:rsid w:val="00D910AA"/>
    <w:rsid w:val="00D92E12"/>
    <w:rsid w:val="00D935B5"/>
    <w:rsid w:val="00D96AF2"/>
    <w:rsid w:val="00DA028F"/>
    <w:rsid w:val="00DA55AC"/>
    <w:rsid w:val="00DC28E6"/>
    <w:rsid w:val="00DC5296"/>
    <w:rsid w:val="00DC79E8"/>
    <w:rsid w:val="00DC7BA9"/>
    <w:rsid w:val="00DD55F0"/>
    <w:rsid w:val="00DD7BB2"/>
    <w:rsid w:val="00DE1B8E"/>
    <w:rsid w:val="00DE7074"/>
    <w:rsid w:val="00DF00FA"/>
    <w:rsid w:val="00DF14A7"/>
    <w:rsid w:val="00DF57D8"/>
    <w:rsid w:val="00DF6F6D"/>
    <w:rsid w:val="00E032C5"/>
    <w:rsid w:val="00E147C2"/>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20B48"/>
    <w:rsid w:val="00F258BA"/>
    <w:rsid w:val="00F27E9C"/>
    <w:rsid w:val="00F41F41"/>
    <w:rsid w:val="00F46918"/>
    <w:rsid w:val="00F46DDE"/>
    <w:rsid w:val="00F60232"/>
    <w:rsid w:val="00F655ED"/>
    <w:rsid w:val="00F67A73"/>
    <w:rsid w:val="00F7033C"/>
    <w:rsid w:val="00F710A5"/>
    <w:rsid w:val="00F74357"/>
    <w:rsid w:val="00F81D84"/>
    <w:rsid w:val="00F96D0D"/>
    <w:rsid w:val="00F976AD"/>
    <w:rsid w:val="00FA6461"/>
    <w:rsid w:val="00FB474E"/>
    <w:rsid w:val="00FD0923"/>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oftuni-qa-loadbalancer-2137572849.eu-north-1.elb.amazonaws.com:8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09</TotalTime>
  <Pages>6</Pages>
  <Words>2151</Words>
  <Characters>10866</Characters>
  <Application>Microsoft Office Word</Application>
  <DocSecurity>0</DocSecurity>
  <Lines>236</Lines>
  <Paragraphs>20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Desislava Andreeva</cp:lastModifiedBy>
  <cp:revision>29</cp:revision>
  <cp:lastPrinted>2023-08-03T06:50:00Z</cp:lastPrinted>
  <dcterms:created xsi:type="dcterms:W3CDTF">2023-07-20T07:29:00Z</dcterms:created>
  <dcterms:modified xsi:type="dcterms:W3CDTF">2025-03-23T21:41:00Z</dcterms:modified>
  <cp:category>computer programming;programming;software development;software engineering</cp:category>
</cp:coreProperties>
</file>